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C134C" w14:textId="486224F1" w:rsidR="006A6477" w:rsidRPr="00DA7137" w:rsidRDefault="001756F3" w:rsidP="00DA7137">
      <w:pPr>
        <w:jc w:val="center"/>
        <w:rPr>
          <w:b/>
          <w:bCs/>
          <w:color w:val="642D08"/>
          <w:szCs w:val="40"/>
          <w:lang w:val="bg-BG"/>
        </w:rPr>
      </w:pPr>
      <w:r>
        <w:rPr>
          <w:b/>
          <w:bCs/>
          <w:color w:val="642D08"/>
          <w:sz w:val="40"/>
          <w:szCs w:val="40"/>
          <w:lang w:val="bg-BG"/>
        </w:rPr>
        <w:t xml:space="preserve">Упражнение: </w:t>
      </w:r>
      <w:r w:rsidR="006A6477" w:rsidRPr="00DA7137">
        <w:rPr>
          <w:b/>
          <w:bCs/>
          <w:color w:val="642D08"/>
          <w:sz w:val="40"/>
          <w:szCs w:val="40"/>
          <w:lang w:val="bg-BG"/>
        </w:rPr>
        <w:t>Първи стъпки в програмирането</w:t>
      </w:r>
    </w:p>
    <w:p w14:paraId="1064689E" w14:textId="649BF43D" w:rsidR="003C1572" w:rsidRPr="001756F3" w:rsidRDefault="00CB3FE8" w:rsidP="00270632">
      <w:pPr>
        <w:spacing w:before="120"/>
        <w:jc w:val="center"/>
      </w:pPr>
      <w:r w:rsidRPr="00CB3FE8">
        <w:rPr>
          <w:lang w:val="bg-BG"/>
        </w:rPr>
        <w:t xml:space="preserve">Тествайте решенията си в </w:t>
      </w:r>
      <w:r w:rsidR="001756F3">
        <w:rPr>
          <w:b/>
        </w:rPr>
        <w:t>J</w:t>
      </w:r>
      <w:r w:rsidRPr="00CB3FE8">
        <w:rPr>
          <w:b/>
        </w:rPr>
        <w:t>udge</w:t>
      </w:r>
      <w:r w:rsidRPr="004C0E76">
        <w:rPr>
          <w:b/>
          <w:lang w:val="bg-BG"/>
        </w:rPr>
        <w:t xml:space="preserve"> </w:t>
      </w:r>
      <w:r w:rsidRPr="00CB3FE8">
        <w:rPr>
          <w:b/>
          <w:lang w:val="bg-BG"/>
        </w:rPr>
        <w:t>системата</w:t>
      </w:r>
      <w:r w:rsidR="003C1572">
        <w:rPr>
          <w:b/>
          <w:lang w:val="bg-BG"/>
        </w:rPr>
        <w:t xml:space="preserve"> на следния линк</w:t>
      </w:r>
      <w:r w:rsidRPr="004C0E76">
        <w:rPr>
          <w:lang w:val="bg-BG"/>
        </w:rPr>
        <w:t>:</w:t>
      </w:r>
      <w:r w:rsidR="00270632">
        <w:rPr>
          <w:lang w:val="bg-BG"/>
        </w:rPr>
        <w:t xml:space="preserve"> </w:t>
      </w:r>
      <w:hyperlink r:id="rId8" w:history="1">
        <w:r w:rsidR="00270632" w:rsidRPr="00B958D2">
          <w:rPr>
            <w:rStyle w:val="Hyperlink"/>
          </w:rPr>
          <w:t>https://judge.softuni.org/Contests/Compete/Index/3356</w:t>
        </w:r>
      </w:hyperlink>
    </w:p>
    <w:p w14:paraId="45973E0C" w14:textId="435B8093" w:rsidR="00CB3FE8" w:rsidRPr="00CB3FE8" w:rsidRDefault="00BA3BB6" w:rsidP="00CB3FE8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="00CB3FE8" w:rsidRPr="00CB3FE8">
        <w:t xml:space="preserve">: </w:t>
      </w:r>
      <w:r>
        <w:rPr>
          <w:lang w:val="bg-BG"/>
        </w:rPr>
        <w:t xml:space="preserve">от </w:t>
      </w:r>
      <w:r w:rsidR="00CB3FE8" w:rsidRPr="00CB3FE8">
        <w:rPr>
          <w:noProof/>
        </w:rPr>
        <w:t xml:space="preserve">USD </w:t>
      </w:r>
      <w:r w:rsidR="00CB3FE8" w:rsidRPr="00CB3FE8">
        <w:rPr>
          <w:lang w:val="bg-BG"/>
        </w:rPr>
        <w:t xml:space="preserve">към </w:t>
      </w:r>
      <w:r w:rsidR="00CB3FE8" w:rsidRPr="00CB3FE8">
        <w:rPr>
          <w:noProof/>
        </w:rPr>
        <w:t>BGN</w:t>
      </w:r>
    </w:p>
    <w:p w14:paraId="563439E9" w14:textId="0F15A32C" w:rsidR="00CB3FE8" w:rsidRPr="00CB3FE8" w:rsidRDefault="00CB3FE8" w:rsidP="00CB3FE8">
      <w:pPr>
        <w:rPr>
          <w:lang w:val="bg-BG"/>
        </w:rPr>
      </w:pPr>
      <w:r w:rsidRPr="00CB3FE8">
        <w:rPr>
          <w:lang w:val="bg-BG"/>
        </w:rPr>
        <w:t xml:space="preserve">Напишете програма за </w:t>
      </w:r>
      <w:r w:rsidRPr="00CB3FE8">
        <w:rPr>
          <w:b/>
          <w:lang w:val="bg-BG"/>
        </w:rPr>
        <w:t>конвертиране на щатски долари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USD</w:t>
      </w:r>
      <w:r w:rsidRPr="004C0E76">
        <w:rPr>
          <w:noProof/>
          <w:lang w:val="bg-BG"/>
        </w:rPr>
        <w:t xml:space="preserve">) </w:t>
      </w:r>
      <w:r w:rsidRPr="00CB3FE8">
        <w:rPr>
          <w:b/>
          <w:lang w:val="bg-BG"/>
        </w:rPr>
        <w:t>в български лева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BGN</w:t>
      </w:r>
      <w:r w:rsidRPr="004C0E76">
        <w:rPr>
          <w:lang w:val="bg-BG"/>
        </w:rPr>
        <w:t xml:space="preserve">). </w:t>
      </w:r>
      <w:r w:rsidR="00BC22EA">
        <w:rPr>
          <w:lang w:val="bg-BG"/>
        </w:rPr>
        <w:t xml:space="preserve">От конзолата ще получите </w:t>
      </w:r>
      <w:r w:rsidR="00BC22EA" w:rsidRPr="00BC22EA">
        <w:rPr>
          <w:b/>
          <w:bCs/>
          <w:lang w:val="bg-BG"/>
        </w:rPr>
        <w:t>реално число</w:t>
      </w:r>
      <w:r w:rsidR="00BC22EA">
        <w:rPr>
          <w:lang w:val="bg-BG"/>
        </w:rPr>
        <w:t xml:space="preserve">, което ще показва какъв е броят на щатските долари. </w:t>
      </w:r>
      <w:r w:rsidRPr="00CB3FE8">
        <w:rPr>
          <w:lang w:val="bg-BG"/>
        </w:rPr>
        <w:t xml:space="preserve">Използвайте фиксиран </w:t>
      </w:r>
      <w:r w:rsidRPr="00CB3FE8">
        <w:rPr>
          <w:b/>
          <w:lang w:val="bg-BG"/>
        </w:rPr>
        <w:t>курс</w:t>
      </w:r>
      <w:r w:rsidRPr="00CB3FE8">
        <w:rPr>
          <w:lang w:val="bg-BG"/>
        </w:rPr>
        <w:t xml:space="preserve"> </w:t>
      </w:r>
      <w:r w:rsidR="00BC22EA">
        <w:rPr>
          <w:lang w:val="bg-BG"/>
        </w:rPr>
        <w:t xml:space="preserve">при конвертирането </w:t>
      </w:r>
      <w:r w:rsidRPr="00CB3FE8">
        <w:rPr>
          <w:lang w:val="bg-BG"/>
        </w:rPr>
        <w:t>между долар и лев</w:t>
      </w:r>
      <w:r w:rsidRPr="004C0E76">
        <w:rPr>
          <w:lang w:val="bg-BG"/>
        </w:rPr>
        <w:t xml:space="preserve">: </w:t>
      </w:r>
      <w:r w:rsidRPr="004C0E76">
        <w:rPr>
          <w:b/>
          <w:lang w:val="bg-BG"/>
        </w:rPr>
        <w:t xml:space="preserve">1 </w:t>
      </w:r>
      <w:r w:rsidRPr="00CB3FE8">
        <w:rPr>
          <w:b/>
          <w:noProof/>
        </w:rPr>
        <w:t>USD</w:t>
      </w:r>
      <w:r w:rsidRPr="004C0E76">
        <w:rPr>
          <w:noProof/>
          <w:lang w:val="bg-BG"/>
        </w:rPr>
        <w:t xml:space="preserve"> </w:t>
      </w:r>
      <w:r w:rsidRPr="004C0E76">
        <w:rPr>
          <w:lang w:val="bg-BG"/>
        </w:rPr>
        <w:t xml:space="preserve">= </w:t>
      </w:r>
      <w:r w:rsidRPr="004C0E76">
        <w:rPr>
          <w:b/>
          <w:lang w:val="bg-BG"/>
        </w:rPr>
        <w:t xml:space="preserve">1.79549 </w:t>
      </w:r>
      <w:r w:rsidRPr="00CB3FE8">
        <w:rPr>
          <w:b/>
          <w:noProof/>
        </w:rPr>
        <w:t>BGN</w:t>
      </w:r>
      <w:r w:rsidRPr="004C0E76">
        <w:rPr>
          <w:lang w:val="bg-BG"/>
        </w:rPr>
        <w:t>.</w:t>
      </w:r>
    </w:p>
    <w:p w14:paraId="2C9E7A89" w14:textId="77777777" w:rsidR="00CB3FE8" w:rsidRPr="00CB3FE8" w:rsidRDefault="00CB3FE8" w:rsidP="00CB3FE8">
      <w:pPr>
        <w:pStyle w:val="Heading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259"/>
        <w:gridCol w:w="1082"/>
        <w:gridCol w:w="736"/>
        <w:gridCol w:w="1017"/>
        <w:gridCol w:w="1113"/>
        <w:gridCol w:w="775"/>
        <w:gridCol w:w="1259"/>
      </w:tblGrid>
      <w:tr w:rsidR="00CB3FE8" w:rsidRPr="00CB3FE8" w14:paraId="07C6FAB2" w14:textId="77777777" w:rsidTr="00AB1AA0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6CF99E8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755045B3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08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38EDDDD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AE22840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12EE53C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1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1CFB4C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25E17DE9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56A80B51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CB3FE8" w:rsidRPr="00CB3FE8" w14:paraId="5CF41BE5" w14:textId="77777777" w:rsidTr="00AB1AA0">
        <w:tc>
          <w:tcPr>
            <w:tcW w:w="736" w:type="dxa"/>
            <w:shd w:val="clear" w:color="auto" w:fill="auto"/>
          </w:tcPr>
          <w:p w14:paraId="778C3116" w14:textId="646DA25B" w:rsidR="00CB3FE8" w:rsidRPr="00DA7137" w:rsidRDefault="006A6477" w:rsidP="00AB1A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2</w:t>
            </w:r>
          </w:p>
        </w:tc>
        <w:tc>
          <w:tcPr>
            <w:tcW w:w="775" w:type="dxa"/>
            <w:shd w:val="clear" w:color="auto" w:fill="auto"/>
          </w:tcPr>
          <w:p w14:paraId="5844228F" w14:textId="5F0F65B8" w:rsidR="00CB3FE8" w:rsidRPr="00CB3FE8" w:rsidRDefault="006A6477" w:rsidP="00AB1A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9.50078</w:t>
            </w:r>
            <w:r w:rsidR="000A3102">
              <w:rPr>
                <w:rFonts w:ascii="Consolas" w:hAnsi="Consolas"/>
                <w:noProof/>
                <w:lang w:val="bg-BG"/>
              </w:rPr>
              <w:t>2</w:t>
            </w:r>
            <w:r w:rsidR="00CB3FE8" w:rsidRPr="00CB3FE8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1082" w:type="dxa"/>
            <w:vMerge/>
            <w:tcBorders>
              <w:bottom w:val="nil"/>
            </w:tcBorders>
            <w:shd w:val="clear" w:color="auto" w:fill="auto"/>
          </w:tcPr>
          <w:p w14:paraId="48EEB4AC" w14:textId="77777777" w:rsidR="00CB3FE8" w:rsidRPr="00CB3FE8" w:rsidRDefault="00CB3FE8" w:rsidP="00AB1AA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shd w:val="clear" w:color="auto" w:fill="auto"/>
          </w:tcPr>
          <w:p w14:paraId="0895F378" w14:textId="77777777" w:rsidR="00CB3FE8" w:rsidRPr="00CB3FE8" w:rsidRDefault="00CB3FE8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896" w:type="dxa"/>
            <w:shd w:val="clear" w:color="auto" w:fill="auto"/>
          </w:tcPr>
          <w:p w14:paraId="7BA9F2EB" w14:textId="10176B5A" w:rsidR="00CB3FE8" w:rsidRPr="00DA7137" w:rsidRDefault="00CB3FE8" w:rsidP="00AB1A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179.</w:t>
            </w:r>
            <w:r w:rsidR="006A6477">
              <w:rPr>
                <w:rFonts w:ascii="Consolas" w:hAnsi="Consolas"/>
                <w:noProof/>
                <w:lang w:val="bg-BG"/>
              </w:rPr>
              <w:t>549</w:t>
            </w:r>
          </w:p>
        </w:tc>
        <w:tc>
          <w:tcPr>
            <w:tcW w:w="1113" w:type="dxa"/>
            <w:vMerge/>
            <w:tcBorders>
              <w:bottom w:val="nil"/>
            </w:tcBorders>
            <w:shd w:val="clear" w:color="auto" w:fill="auto"/>
          </w:tcPr>
          <w:p w14:paraId="41D927A5" w14:textId="77777777" w:rsidR="00CB3FE8" w:rsidRPr="00CB3FE8" w:rsidRDefault="00CB3FE8" w:rsidP="00AB1AA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shd w:val="clear" w:color="auto" w:fill="auto"/>
          </w:tcPr>
          <w:p w14:paraId="42D2AB99" w14:textId="77777777" w:rsidR="00CB3FE8" w:rsidRPr="00CB3FE8" w:rsidRDefault="00CB3FE8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775" w:type="dxa"/>
            <w:shd w:val="clear" w:color="auto" w:fill="auto"/>
          </w:tcPr>
          <w:p w14:paraId="270DF170" w14:textId="570F3704" w:rsidR="00CB3FE8" w:rsidRPr="005A0DA0" w:rsidRDefault="00CB3FE8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22.44</w:t>
            </w:r>
            <w:r w:rsidR="006A6477">
              <w:rPr>
                <w:rFonts w:ascii="Consolas" w:hAnsi="Consolas"/>
                <w:noProof/>
                <w:lang w:val="bg-BG"/>
              </w:rPr>
              <w:t>362</w:t>
            </w:r>
            <w:r w:rsidR="000A3102">
              <w:rPr>
                <w:rFonts w:ascii="Consolas" w:hAnsi="Consolas"/>
                <w:noProof/>
                <w:lang w:val="bg-BG"/>
              </w:rPr>
              <w:t>4</w:t>
            </w:r>
          </w:p>
        </w:tc>
      </w:tr>
    </w:tbl>
    <w:p w14:paraId="5B926172" w14:textId="06F9280D" w:rsidR="00CB3FE8" w:rsidRPr="00CB3FE8" w:rsidRDefault="00BA3BB6" w:rsidP="00CB3FE8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="00CB3FE8" w:rsidRPr="00CB3FE8">
        <w:rPr>
          <w:lang w:val="bg-BG"/>
        </w:rPr>
        <w:t>онвертор</w:t>
      </w:r>
      <w:r w:rsidR="00CB3FE8" w:rsidRPr="004C0E76">
        <w:rPr>
          <w:lang w:val="bg-BG"/>
        </w:rPr>
        <w:t xml:space="preserve">: </w:t>
      </w:r>
      <w:r w:rsidR="00CB3FE8" w:rsidRPr="00CB3FE8">
        <w:rPr>
          <w:lang w:val="bg-BG"/>
        </w:rPr>
        <w:t xml:space="preserve">от </w:t>
      </w:r>
      <w:r w:rsidR="00CB3FE8" w:rsidRPr="00CB3FE8">
        <w:rPr>
          <w:noProof/>
          <w:lang w:val="bg-BG"/>
        </w:rPr>
        <w:t>радиани</w:t>
      </w:r>
      <w:r w:rsidR="00CB3FE8" w:rsidRPr="00CB3FE8">
        <w:rPr>
          <w:lang w:val="bg-BG"/>
        </w:rPr>
        <w:t xml:space="preserve"> в градуси</w:t>
      </w:r>
    </w:p>
    <w:p w14:paraId="19B12CC8" w14:textId="0F72EED6" w:rsidR="00CB3FE8" w:rsidRPr="00C06B40" w:rsidRDefault="00CB3FE8" w:rsidP="00CB3FE8">
      <w:pPr>
        <w:rPr>
          <w:sz w:val="24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r w:rsidR="00000000">
        <w:fldChar w:fldCharType="begin"/>
      </w:r>
      <w:r w:rsidR="00000000">
        <w:instrText>HYPERLINK "https://bg.wikipedia.org/wiki/%D0%A0%D0%B0%D0%B4%D0%B8%D0%B0%D0%BD"</w:instrText>
      </w:r>
      <w:r w:rsidR="00000000">
        <w:fldChar w:fldCharType="separate"/>
      </w:r>
      <w:r w:rsidRPr="00CB3FE8">
        <w:rPr>
          <w:rStyle w:val="Hyperlink"/>
          <w:b/>
          <w:noProof/>
          <w:lang w:val="bg-BG"/>
        </w:rPr>
        <w:t>радиани</w:t>
      </w:r>
      <w:r w:rsidR="00000000">
        <w:rPr>
          <w:rStyle w:val="Hyperlink"/>
          <w:b/>
          <w:noProof/>
          <w:lang w:val="bg-BG"/>
        </w:rPr>
        <w:fldChar w:fldCharType="end"/>
      </w:r>
      <w:r w:rsidRPr="00CB3FE8">
        <w:rPr>
          <w:lang w:val="bg-BG"/>
        </w:rPr>
        <w:t xml:space="preserve"> </w:t>
      </w:r>
      <w:r w:rsidR="00E91D7B">
        <w:rPr>
          <w:noProof/>
        </w:rPr>
        <w:t>(</w:t>
      </w:r>
      <w:r w:rsidR="00BC22EA">
        <w:rPr>
          <w:noProof/>
          <w:lang w:val="bg-BG"/>
        </w:rPr>
        <w:t xml:space="preserve">реално </w:t>
      </w:r>
      <w:r w:rsidR="00E91D7B">
        <w:rPr>
          <w:noProof/>
          <w:lang w:val="bg-BG"/>
        </w:rPr>
        <w:t>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r w:rsidR="00000000">
        <w:fldChar w:fldCharType="begin"/>
      </w:r>
      <w:r w:rsidR="00000000">
        <w:instrText>HYPERLINK "https://bg.wikipedia.org/wiki/%D0%93%D1%80%D0%B0%D0%B4%D1%83%D1%81_(%D1%8A%D0%B3%D1%8A%D0%BB)"</w:instrText>
      </w:r>
      <w:r w:rsidR="00000000">
        <w:fldChar w:fldCharType="separate"/>
      </w:r>
      <w:r w:rsidRPr="00CB3FE8">
        <w:rPr>
          <w:rStyle w:val="Hyperlink"/>
          <w:b/>
          <w:lang w:val="bg-BG"/>
        </w:rPr>
        <w:t>градуси</w:t>
      </w:r>
      <w:r w:rsidR="00000000">
        <w:rPr>
          <w:rStyle w:val="Hyperlink"/>
          <w:b/>
          <w:lang w:val="bg-BG"/>
        </w:rPr>
        <w:fldChar w:fldCharType="end"/>
      </w:r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="00BC22EA" w:rsidRPr="00BC22EA">
        <w:rPr>
          <w:b/>
          <w:bCs/>
          <w:lang w:val="bg-BG"/>
        </w:rPr>
        <w:t xml:space="preserve">1 </w:t>
      </w:r>
      <w:r w:rsidRPr="00BC22EA">
        <w:rPr>
          <w:b/>
          <w:bCs/>
          <w:lang w:val="bg-BG"/>
        </w:rPr>
        <w:t xml:space="preserve">градус = </w:t>
      </w:r>
      <w:r w:rsidR="00BC22EA" w:rsidRPr="00BC22EA">
        <w:rPr>
          <w:b/>
          <w:bCs/>
          <w:lang w:val="bg-BG"/>
        </w:rPr>
        <w:t xml:space="preserve">1 </w:t>
      </w:r>
      <w:r w:rsidRPr="00BC22EA">
        <w:rPr>
          <w:b/>
          <w:bCs/>
          <w:lang w:val="bg-BG"/>
        </w:rPr>
        <w:t xml:space="preserve">радиан * 180 / </w:t>
      </w:r>
      <w:r w:rsidRPr="00BC22EA">
        <w:rPr>
          <w:b/>
          <w:bCs/>
        </w:rPr>
        <w:t>π</w:t>
      </w:r>
      <w:r w:rsidRPr="004C0E76">
        <w:rPr>
          <w:lang w:val="bg-BG"/>
        </w:rPr>
        <w:t>.</w:t>
      </w:r>
      <w:r w:rsidR="00E91D7B">
        <w:rPr>
          <w:lang w:val="bg-BG"/>
        </w:rPr>
        <w:t xml:space="preserve"> </w:t>
      </w:r>
      <w:r w:rsidRPr="00CB3FE8">
        <w:rPr>
          <w:lang w:val="bg-BG"/>
        </w:rPr>
        <w:t xml:space="preserve">Числото </w:t>
      </w:r>
      <w:r w:rsidRPr="00CB3FE8">
        <w:rPr>
          <w:b/>
        </w:rPr>
        <w:t>π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в </w:t>
      </w:r>
      <w:r w:rsidR="00BC22EA">
        <w:t>Go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програми е достъпно чрез </w:t>
      </w:r>
      <w:proofErr w:type="spellStart"/>
      <w:r w:rsidR="00BC22EA">
        <w:rPr>
          <w:b/>
        </w:rPr>
        <w:t>math.Pi</w:t>
      </w:r>
      <w:proofErr w:type="spellEnd"/>
      <w:r w:rsidRPr="004C0E76">
        <w:rPr>
          <w:lang w:val="bg-BG"/>
        </w:rPr>
        <w:t>.</w:t>
      </w:r>
    </w:p>
    <w:p w14:paraId="3D0FAA61" w14:textId="77777777" w:rsidR="00CB3FE8" w:rsidRPr="00CB3FE8" w:rsidRDefault="00CB3FE8" w:rsidP="00CB3FE8">
      <w:pPr>
        <w:pStyle w:val="Heading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312"/>
        <w:gridCol w:w="1091"/>
        <w:gridCol w:w="896"/>
        <w:gridCol w:w="1343"/>
        <w:gridCol w:w="1060"/>
        <w:gridCol w:w="896"/>
        <w:gridCol w:w="1284"/>
      </w:tblGrid>
      <w:tr w:rsidR="00416A0D" w:rsidRPr="00CB3FE8" w14:paraId="604BD4B9" w14:textId="77777777" w:rsidTr="008F786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D082E25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1312" w:type="dxa"/>
            <w:shd w:val="clear" w:color="auto" w:fill="D9D9D9" w:themeFill="background1" w:themeFillShade="D9"/>
            <w:vAlign w:val="center"/>
          </w:tcPr>
          <w:p w14:paraId="5DDF124A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09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CD7A59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2DB7D86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1343" w:type="dxa"/>
            <w:shd w:val="clear" w:color="auto" w:fill="D9D9D9" w:themeFill="background1" w:themeFillShade="D9"/>
            <w:vAlign w:val="center"/>
          </w:tcPr>
          <w:p w14:paraId="496B6BAD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0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0B14EB1" w14:textId="77777777" w:rsidR="00416A0D" w:rsidRDefault="00416A0D" w:rsidP="00AB1AA0">
            <w:pPr>
              <w:spacing w:before="0" w:after="0"/>
              <w:jc w:val="center"/>
              <w:rPr>
                <w:b/>
              </w:rPr>
            </w:pPr>
          </w:p>
          <w:p w14:paraId="390E9833" w14:textId="6150B80A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FF1B9E2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1284" w:type="dxa"/>
            <w:shd w:val="clear" w:color="auto" w:fill="D9D9D9" w:themeFill="background1" w:themeFillShade="D9"/>
            <w:vAlign w:val="center"/>
          </w:tcPr>
          <w:p w14:paraId="77751FBD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416A0D" w:rsidRPr="00CB3FE8" w14:paraId="35BC077E" w14:textId="77777777" w:rsidTr="008F7866">
        <w:tc>
          <w:tcPr>
            <w:tcW w:w="896" w:type="dxa"/>
            <w:shd w:val="clear" w:color="auto" w:fill="auto"/>
          </w:tcPr>
          <w:p w14:paraId="582CA641" w14:textId="77777777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1312" w:type="dxa"/>
            <w:shd w:val="clear" w:color="auto" w:fill="auto"/>
          </w:tcPr>
          <w:p w14:paraId="43F2FEC7" w14:textId="5A91A990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</w:t>
            </w:r>
            <w:r w:rsidR="008F7866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091" w:type="dxa"/>
            <w:vMerge/>
            <w:tcBorders>
              <w:bottom w:val="nil"/>
            </w:tcBorders>
            <w:shd w:val="clear" w:color="auto" w:fill="auto"/>
          </w:tcPr>
          <w:p w14:paraId="5C24F919" w14:textId="77777777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1752800" w14:textId="77777777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1343" w:type="dxa"/>
            <w:shd w:val="clear" w:color="auto" w:fill="auto"/>
          </w:tcPr>
          <w:p w14:paraId="568C3B66" w14:textId="1CFBBCA2" w:rsidR="00416A0D" w:rsidRPr="00CB3FE8" w:rsidRDefault="008F7866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8F7866">
              <w:rPr>
                <w:rFonts w:ascii="Consolas" w:hAnsi="Consolas"/>
                <w:noProof/>
              </w:rPr>
              <w:t>360.00082</w:t>
            </w:r>
          </w:p>
        </w:tc>
        <w:tc>
          <w:tcPr>
            <w:tcW w:w="1060" w:type="dxa"/>
            <w:vMerge/>
            <w:tcBorders>
              <w:bottom w:val="nil"/>
            </w:tcBorders>
            <w:shd w:val="clear" w:color="auto" w:fill="auto"/>
          </w:tcPr>
          <w:p w14:paraId="5CCFA91F" w14:textId="77777777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597E7C6" w14:textId="77777777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0.7854</w:t>
            </w:r>
          </w:p>
        </w:tc>
        <w:tc>
          <w:tcPr>
            <w:tcW w:w="1284" w:type="dxa"/>
            <w:shd w:val="clear" w:color="auto" w:fill="auto"/>
          </w:tcPr>
          <w:p w14:paraId="4FA364C8" w14:textId="49B6F318" w:rsidR="00416A0D" w:rsidRPr="00CB3FE8" w:rsidRDefault="008F7866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8F7866">
              <w:rPr>
                <w:rFonts w:ascii="Consolas" w:hAnsi="Consolas"/>
                <w:noProof/>
              </w:rPr>
              <w:t>45.000103</w:t>
            </w:r>
          </w:p>
        </w:tc>
      </w:tr>
    </w:tbl>
    <w:p w14:paraId="596DD66D" w14:textId="77777777" w:rsidR="00795F5D" w:rsidRPr="00AA2715" w:rsidRDefault="00795F5D" w:rsidP="00795F5D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65C7ED6F" w14:textId="77777777" w:rsidR="00795F5D" w:rsidRPr="00BC22EA" w:rsidRDefault="00795F5D" w:rsidP="00795F5D">
      <w:pPr>
        <w:jc w:val="both"/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1ECB35C" w14:textId="77777777" w:rsidR="00795F5D" w:rsidRPr="00CA640C" w:rsidRDefault="00795F5D" w:rsidP="00795F5D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30A9A9D0" w14:textId="77777777" w:rsidR="00795F5D" w:rsidRPr="00AA2715" w:rsidRDefault="00795F5D" w:rsidP="00795F5D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7E45EC9" w14:textId="77777777" w:rsidR="00795F5D" w:rsidRPr="00AA2715" w:rsidRDefault="00795F5D" w:rsidP="00795F5D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0F153723" w14:textId="4EC731A0" w:rsidR="00795F5D" w:rsidRPr="00AA2715" w:rsidRDefault="00795F5D" w:rsidP="00795F5D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 w:rsidR="00E86A23">
        <w:rPr>
          <w:b/>
          <w:lang w:val="bg-BG"/>
        </w:rPr>
        <w:t xml:space="preserve"> в интервала </w:t>
      </w:r>
      <w:r w:rsidR="00E86A23" w:rsidRPr="004C0E76">
        <w:rPr>
          <w:b/>
          <w:lang w:val="bg-BG"/>
        </w:rPr>
        <w:t>[</w:t>
      </w:r>
      <w:r w:rsidR="00E86A23">
        <w:rPr>
          <w:b/>
          <w:lang w:val="bg-BG"/>
        </w:rPr>
        <w:t>100.00</w:t>
      </w:r>
      <w:r w:rsidR="00E86A23" w:rsidRPr="004C0E76">
        <w:rPr>
          <w:b/>
          <w:lang w:val="bg-BG"/>
        </w:rPr>
        <w:t xml:space="preserve"> … </w:t>
      </w:r>
      <w:r w:rsidR="00E86A23" w:rsidRPr="00CB3FE8">
        <w:rPr>
          <w:b/>
        </w:rPr>
        <w:t>10000.00]</w:t>
      </w:r>
    </w:p>
    <w:p w14:paraId="3BF105C5" w14:textId="66578255" w:rsidR="00795F5D" w:rsidRPr="00AA2715" w:rsidRDefault="00795F5D" w:rsidP="00795F5D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</w:t>
      </w:r>
      <w:r w:rsidR="00FF5E21">
        <w:rPr>
          <w:b/>
          <w:lang w:val="bg-BG"/>
        </w:rPr>
        <w:t xml:space="preserve"> </w:t>
      </w:r>
      <w:r>
        <w:rPr>
          <w:b/>
          <w:lang w:val="bg-BG"/>
        </w:rPr>
        <w:t>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="00E86A23">
        <w:rPr>
          <w:b/>
          <w:lang w:val="bg-BG"/>
        </w:rPr>
        <w:t xml:space="preserve"> в интервала </w:t>
      </w:r>
      <w:r w:rsidR="00E86A23" w:rsidRPr="004C0E76">
        <w:rPr>
          <w:b/>
          <w:lang w:val="bg-BG"/>
        </w:rPr>
        <w:t>[1…12]</w:t>
      </w:r>
    </w:p>
    <w:p w14:paraId="2877180E" w14:textId="462FECBE" w:rsidR="00795F5D" w:rsidRPr="00AA2715" w:rsidRDefault="00795F5D" w:rsidP="00795F5D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 w:rsidR="00E86A23">
        <w:rPr>
          <w:b/>
          <w:lang w:val="bg-BG"/>
        </w:rPr>
        <w:t xml:space="preserve"> в интервала </w:t>
      </w:r>
      <w:r w:rsidR="00E86A23" w:rsidRPr="004C0E76">
        <w:rPr>
          <w:b/>
          <w:lang w:val="bg-BG"/>
        </w:rPr>
        <w:t>[0.00 …100.00]</w:t>
      </w:r>
    </w:p>
    <w:p w14:paraId="7BE2A17B" w14:textId="77777777" w:rsidR="00795F5D" w:rsidRPr="00AA2715" w:rsidRDefault="00795F5D" w:rsidP="00795F5D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4059E811" w14:textId="6D4BE145" w:rsidR="00795F5D" w:rsidRDefault="00795F5D" w:rsidP="00795F5D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30E0A9B" w14:textId="17DECBE6" w:rsidR="00FF5E21" w:rsidRPr="00FF5E21" w:rsidRDefault="00FF5E21" w:rsidP="00FF5E2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795F5D" w:rsidRPr="00AA2715" w14:paraId="3B7B5034" w14:textId="77777777" w:rsidTr="00AB1AA0">
        <w:tc>
          <w:tcPr>
            <w:tcW w:w="715" w:type="dxa"/>
            <w:shd w:val="clear" w:color="auto" w:fill="D9D9D9"/>
          </w:tcPr>
          <w:p w14:paraId="54289BBB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34EB40AE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401D34B1" w14:textId="77777777" w:rsidR="00795F5D" w:rsidRPr="00AA2715" w:rsidRDefault="00795F5D" w:rsidP="00AB1AA0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95F5D" w:rsidRPr="00187A12" w14:paraId="3DA33BC1" w14:textId="77777777" w:rsidTr="00AB1AA0">
        <w:trPr>
          <w:trHeight w:val="406"/>
        </w:trPr>
        <w:tc>
          <w:tcPr>
            <w:tcW w:w="715" w:type="dxa"/>
          </w:tcPr>
          <w:p w14:paraId="04C0B5EF" w14:textId="77777777" w:rsidR="00795F5D" w:rsidRPr="00FF5E21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70103989" w14:textId="77777777" w:rsidR="00795F5D" w:rsidRPr="00252752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397C20F3" w14:textId="77777777" w:rsidR="00795F5D" w:rsidRPr="00FF5E21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6A08DE92" w14:textId="77777777" w:rsidR="00795F5D" w:rsidRPr="00A753C4" w:rsidRDefault="00795F5D" w:rsidP="00AB1AA0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714F6E23" w14:textId="5670EBE1" w:rsidR="00795F5D" w:rsidRDefault="00795F5D" w:rsidP="00AB1AA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</w:t>
            </w:r>
            <w:r w:rsidR="00FF5E21">
              <w:rPr>
                <w:rFonts w:eastAsia="Calibri" w:cs="Times New Roman"/>
                <w:lang w:val="bg-BG"/>
              </w:rPr>
              <w:t>И</w:t>
            </w:r>
            <w:r>
              <w:rPr>
                <w:rFonts w:eastAsia="Calibri" w:cs="Times New Roman"/>
                <w:lang w:val="bg-BG"/>
              </w:rPr>
              <w:t xml:space="preserve">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* </w:t>
            </w:r>
            <w:r w:rsidR="00FF5E21">
              <w:rPr>
                <w:rFonts w:eastAsia="Calibri" w:cs="Times New Roman"/>
                <w:lang w:val="bg-BG"/>
              </w:rPr>
              <w:t>0.</w:t>
            </w:r>
            <w:r w:rsidR="0007415B">
              <w:rPr>
                <w:rFonts w:eastAsia="Calibri" w:cs="Times New Roman"/>
                <w:lang w:val="bg-BG"/>
              </w:rPr>
              <w:t>0</w:t>
            </w:r>
            <w:r w:rsidR="00FF5E21"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>%</w:t>
            </w:r>
            <w:r w:rsidR="00FF5E21">
              <w:rPr>
                <w:rFonts w:eastAsia="Calibri" w:cs="Times New Roman"/>
                <w:lang w:val="bg-BG"/>
              </w:rPr>
              <w:t>)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</w:t>
            </w:r>
            <w:r w:rsidR="00FF5E21"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0</w:t>
            </w:r>
            <w:r w:rsidR="00FF5E21"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F413286" w14:textId="29E6FA2A" w:rsidR="00795F5D" w:rsidRDefault="00795F5D" w:rsidP="00AB1AA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</w:t>
            </w:r>
            <w:r w:rsidR="00FF5E21">
              <w:rPr>
                <w:rFonts w:eastAsia="Calibri" w:cs="Times New Roman"/>
                <w:lang w:val="bg-BG"/>
              </w:rPr>
              <w:t>И</w:t>
            </w:r>
            <w:r>
              <w:rPr>
                <w:rFonts w:eastAsia="Calibri" w:cs="Times New Roman"/>
                <w:lang w:val="bg-BG"/>
              </w:rPr>
              <w:t xml:space="preserve">зчисляваме лихвата за 1 месец: </w:t>
            </w:r>
            <w:r w:rsidR="00FF5E21"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="00FF5E21"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  <w:r w:rsidR="00FF5E21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/</w:t>
            </w:r>
            <w:r w:rsidR="00FF5E21">
              <w:rPr>
                <w:rFonts w:eastAsia="Calibri" w:cs="Times New Roman"/>
                <w:lang w:val="bg-BG"/>
              </w:rPr>
              <w:t xml:space="preserve">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="00252752"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</w:t>
            </w:r>
            <w:r w:rsidR="00252752">
              <w:rPr>
                <w:rFonts w:eastAsia="Calibri" w:cs="Times New Roman"/>
                <w:lang w:val="bg-BG"/>
              </w:rPr>
              <w:t>.</w:t>
            </w:r>
          </w:p>
          <w:p w14:paraId="533BF141" w14:textId="1C3FDF9C" w:rsidR="00795F5D" w:rsidRPr="00152F2A" w:rsidRDefault="00795F5D" w:rsidP="00AB1AA0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</w:t>
            </w:r>
            <w:r w:rsidR="00252752">
              <w:rPr>
                <w:rFonts w:eastAsia="Calibri" w:cs="Times New Roman"/>
                <w:lang w:val="bg-BG"/>
              </w:rPr>
              <w:t>О</w:t>
            </w:r>
            <w:r>
              <w:rPr>
                <w:rFonts w:eastAsia="Calibri" w:cs="Times New Roman"/>
                <w:lang w:val="bg-BG"/>
              </w:rPr>
              <w:t>бщата сума е</w:t>
            </w:r>
            <w:r w:rsidR="00252752">
              <w:rPr>
                <w:rFonts w:eastAsia="Calibri" w:cs="Times New Roman"/>
                <w:lang w:val="bg-BG"/>
              </w:rPr>
              <w:t>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252752"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="00252752"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</w:t>
            </w:r>
            <w:r w:rsidR="00252752"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</w:t>
            </w:r>
            <w:r w:rsidR="00252752">
              <w:rPr>
                <w:rFonts w:eastAsia="Calibri" w:cs="Times New Roman"/>
                <w:lang w:val="bg-BG"/>
              </w:rPr>
              <w:t>. = 202.85 лв.</w:t>
            </w:r>
          </w:p>
        </w:tc>
      </w:tr>
      <w:tr w:rsidR="00795F5D" w:rsidRPr="00AA2715" w14:paraId="4C156128" w14:textId="77777777" w:rsidTr="00AB1AA0">
        <w:tc>
          <w:tcPr>
            <w:tcW w:w="715" w:type="dxa"/>
            <w:shd w:val="clear" w:color="auto" w:fill="D9D9D9"/>
          </w:tcPr>
          <w:p w14:paraId="3A383F98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1AEC73F3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7C2900EC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252752" w:rsidRPr="00AA2715" w14:paraId="36BB2CD6" w14:textId="77777777" w:rsidTr="00AB1AA0">
        <w:trPr>
          <w:trHeight w:val="406"/>
        </w:trPr>
        <w:tc>
          <w:tcPr>
            <w:tcW w:w="715" w:type="dxa"/>
          </w:tcPr>
          <w:p w14:paraId="6B3D2C72" w14:textId="77777777" w:rsidR="00252752" w:rsidRPr="00252752" w:rsidRDefault="00252752" w:rsidP="0025275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lastRenderedPageBreak/>
              <w:t>2350</w:t>
            </w:r>
          </w:p>
          <w:p w14:paraId="24DF075A" w14:textId="77777777" w:rsidR="00252752" w:rsidRPr="00620E69" w:rsidRDefault="00252752" w:rsidP="0025275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620E69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</w:p>
          <w:p w14:paraId="1B29DDF1" w14:textId="77777777" w:rsidR="00252752" w:rsidRPr="00252752" w:rsidRDefault="00252752" w:rsidP="0025275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30341CA6" w14:textId="77777777" w:rsidR="00252752" w:rsidRPr="001F4E60" w:rsidRDefault="00252752" w:rsidP="0025275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5A3BEBB0" w14:textId="77777777" w:rsidR="00252752" w:rsidRPr="001F4E60" w:rsidRDefault="00252752" w:rsidP="0025275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52907080" w14:textId="2E69D05A" w:rsidR="00252752" w:rsidRDefault="00252752" w:rsidP="0025275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A38C48E" w14:textId="4DC84F8E" w:rsidR="00252752" w:rsidRDefault="00252752" w:rsidP="0025275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47CDA18B" w14:textId="6FE20A29" w:rsidR="00252752" w:rsidRPr="00AA2715" w:rsidRDefault="00252752" w:rsidP="002527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</w:tbl>
    <w:p w14:paraId="3ED2A297" w14:textId="05E7ED67" w:rsidR="0001098D" w:rsidRDefault="00D51ACF" w:rsidP="0001098D">
      <w:pPr>
        <w:pStyle w:val="Heading2"/>
        <w:numPr>
          <w:ilvl w:val="0"/>
          <w:numId w:val="2"/>
        </w:numPr>
        <w:rPr>
          <w:lang w:val="bg-BG"/>
        </w:rPr>
      </w:pPr>
      <w:bookmarkStart w:id="0" w:name="_Hlk82130322"/>
      <w:r>
        <w:rPr>
          <w:lang w:val="bg-BG"/>
        </w:rPr>
        <w:t>Учебни материали</w:t>
      </w:r>
    </w:p>
    <w:p w14:paraId="1C285B51" w14:textId="048EE454" w:rsidR="00D51ACF" w:rsidRDefault="00D51ACF" w:rsidP="00D51ACF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</w:t>
      </w:r>
      <w:r w:rsidR="000364BB">
        <w:rPr>
          <w:rFonts w:ascii="Calibri" w:eastAsia="Calibri" w:hAnsi="Calibri" w:cs="Calibri"/>
          <w:lang w:val="bg-BG"/>
        </w:rPr>
        <w:t>затова</w:t>
      </w:r>
      <w:r>
        <w:rPr>
          <w:rFonts w:ascii="Calibri" w:eastAsia="Calibri" w:hAnsi="Calibri" w:cs="Calibri"/>
          <w:lang w:val="bg-BG"/>
        </w:rPr>
        <w:t xml:space="preserve">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5343FCAE" w14:textId="3EC77FAB" w:rsidR="00D51ACF" w:rsidRDefault="00D51ACF" w:rsidP="00D51ACF">
      <w:pPr>
        <w:numPr>
          <w:ilvl w:val="0"/>
          <w:numId w:val="19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>лв</w:t>
      </w:r>
      <w:r w:rsidR="000364BB">
        <w:rPr>
          <w:rFonts w:ascii="Calibri" w:eastAsia="Calibri" w:hAnsi="Calibri" w:cs="Calibri"/>
          <w:b/>
          <w:bCs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</w:t>
      </w:r>
    </w:p>
    <w:p w14:paraId="72417946" w14:textId="06799EC3" w:rsidR="00D51ACF" w:rsidRDefault="00D51ACF" w:rsidP="00D51ACF">
      <w:pPr>
        <w:numPr>
          <w:ilvl w:val="0"/>
          <w:numId w:val="19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>лв</w:t>
      </w:r>
      <w:r w:rsidR="000364BB">
        <w:rPr>
          <w:rFonts w:ascii="Calibri" w:eastAsia="Calibri" w:hAnsi="Calibri" w:cs="Calibri"/>
          <w:b/>
          <w:bCs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</w:t>
      </w:r>
    </w:p>
    <w:p w14:paraId="54D65901" w14:textId="77777777" w:rsidR="00D51ACF" w:rsidRDefault="00D51ACF" w:rsidP="00D51ACF">
      <w:pPr>
        <w:numPr>
          <w:ilvl w:val="0"/>
          <w:numId w:val="19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r>
        <w:rPr>
          <w:rFonts w:ascii="Calibri" w:eastAsia="Calibri" w:hAnsi="Calibri" w:cs="Calibri"/>
          <w:b/>
          <w:bCs/>
          <w:lang w:val="bg-BG"/>
        </w:rPr>
        <w:t>лв (за литър)</w:t>
      </w:r>
    </w:p>
    <w:p w14:paraId="3E216ED4" w14:textId="77777777" w:rsidR="00D51ACF" w:rsidRDefault="00D51ACF" w:rsidP="00D51ACF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23A59156" w14:textId="77777777" w:rsidR="00D51ACF" w:rsidRDefault="00D51ACF" w:rsidP="00D51ACF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21C54D50" w14:textId="2F35073A" w:rsidR="00D51ACF" w:rsidRDefault="000364BB" w:rsidP="00D51ACF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</w:t>
      </w:r>
      <w:r w:rsidR="00D51ACF">
        <w:rPr>
          <w:rFonts w:ascii="Calibri" w:eastAsia="Calibri" w:hAnsi="Calibri" w:cs="Calibri"/>
          <w:b/>
          <w:bCs/>
          <w:lang w:val="bg-BG"/>
        </w:rPr>
        <w:t>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</w:t>
      </w:r>
      <w:r w:rsidR="00D51ACF">
        <w:rPr>
          <w:rFonts w:ascii="Calibri" w:eastAsia="Calibri" w:hAnsi="Calibri" w:cs="Calibri"/>
          <w:b/>
          <w:bCs/>
          <w:lang w:val="bg-BG"/>
        </w:rPr>
        <w:t>яло число в интервала [0...100]</w:t>
      </w:r>
    </w:p>
    <w:p w14:paraId="2933AAF7" w14:textId="60B5DC3D" w:rsidR="00D51ACF" w:rsidRDefault="000364BB" w:rsidP="00D51ACF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</w:t>
      </w:r>
      <w:r w:rsidR="00D51ACF">
        <w:rPr>
          <w:rFonts w:ascii="Calibri" w:eastAsia="Calibri" w:hAnsi="Calibri" w:cs="Calibri"/>
          <w:b/>
          <w:bCs/>
          <w:lang w:val="bg-BG"/>
        </w:rPr>
        <w:t>пакети маркери</w:t>
      </w:r>
      <w:r>
        <w:rPr>
          <w:rFonts w:ascii="Calibri" w:eastAsia="Calibri" w:hAnsi="Calibri" w:cs="Calibri"/>
          <w:b/>
          <w:bCs/>
          <w:lang w:val="bg-BG"/>
        </w:rPr>
        <w:t xml:space="preserve">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 xml:space="preserve">цяло </w:t>
      </w:r>
      <w:r w:rsidR="00D51ACF">
        <w:rPr>
          <w:rFonts w:ascii="Calibri" w:eastAsia="Calibri" w:hAnsi="Calibri" w:cs="Calibri"/>
          <w:b/>
          <w:bCs/>
          <w:lang w:val="bg-BG"/>
        </w:rPr>
        <w:t>число в интервала [0...100]</w:t>
      </w:r>
    </w:p>
    <w:p w14:paraId="3E328259" w14:textId="2E357C05" w:rsidR="00D51ACF" w:rsidRDefault="000364BB" w:rsidP="00D51ACF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</w:t>
      </w:r>
      <w:r w:rsidR="00D51ACF">
        <w:rPr>
          <w:rFonts w:ascii="Calibri" w:eastAsia="Calibri" w:hAnsi="Calibri" w:cs="Calibri"/>
          <w:b/>
          <w:bCs/>
          <w:lang w:val="bg-BG"/>
        </w:rPr>
        <w:t>ит</w:t>
      </w:r>
      <w:r>
        <w:rPr>
          <w:rFonts w:ascii="Calibri" w:eastAsia="Calibri" w:hAnsi="Calibri" w:cs="Calibri"/>
          <w:b/>
          <w:bCs/>
          <w:lang w:val="bg-BG"/>
        </w:rPr>
        <w:t>ри</w:t>
      </w:r>
      <w:r w:rsidR="00D51ACF">
        <w:rPr>
          <w:rFonts w:ascii="Calibri" w:eastAsia="Calibri" w:hAnsi="Calibri" w:cs="Calibri"/>
          <w:lang w:val="bg-BG"/>
        </w:rPr>
        <w:t xml:space="preserve"> </w:t>
      </w:r>
      <w:r w:rsidR="00D51ACF"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 w:rsidR="00DF4719">
        <w:rPr>
          <w:rFonts w:ascii="Calibri" w:eastAsia="Calibri" w:hAnsi="Calibri" w:cs="Calibri"/>
          <w:b/>
          <w:bCs/>
          <w:lang w:val="bg-BG"/>
        </w:rPr>
        <w:t>цяло</w:t>
      </w:r>
      <w:r w:rsidR="00D51ACF">
        <w:rPr>
          <w:rFonts w:ascii="Calibri" w:eastAsia="Calibri" w:hAnsi="Calibri" w:cs="Calibri"/>
          <w:b/>
          <w:bCs/>
          <w:lang w:val="bg-BG"/>
        </w:rPr>
        <w:t xml:space="preserve"> число в интервала</w:t>
      </w:r>
      <w:r w:rsidR="00D51ACF">
        <w:rPr>
          <w:rFonts w:ascii="Calibri" w:eastAsia="Calibri" w:hAnsi="Calibri" w:cs="Calibri"/>
          <w:lang w:val="bg-BG"/>
        </w:rPr>
        <w:t xml:space="preserve"> </w:t>
      </w:r>
      <w:r w:rsidR="00D51ACF">
        <w:rPr>
          <w:rFonts w:ascii="Calibri" w:eastAsia="Calibri" w:hAnsi="Calibri" w:cs="Calibri"/>
          <w:b/>
          <w:bCs/>
          <w:lang w:val="bg-BG"/>
        </w:rPr>
        <w:t>[0…50]</w:t>
      </w:r>
    </w:p>
    <w:p w14:paraId="32BF6826" w14:textId="5421B814" w:rsidR="00D51ACF" w:rsidRDefault="000364BB" w:rsidP="00D51ACF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</w:t>
      </w:r>
      <w:r w:rsidR="00D51ACF">
        <w:rPr>
          <w:rFonts w:ascii="Calibri" w:eastAsia="Calibri" w:hAnsi="Calibri" w:cs="Calibri"/>
          <w:b/>
          <w:bCs/>
          <w:lang w:val="bg-BG"/>
        </w:rPr>
        <w:t xml:space="preserve">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</w:t>
      </w:r>
      <w:r w:rsidR="00D51ACF">
        <w:rPr>
          <w:rFonts w:ascii="Calibri" w:eastAsia="Calibri" w:hAnsi="Calibri" w:cs="Calibri"/>
          <w:b/>
          <w:bCs/>
          <w:lang w:val="bg-BG"/>
        </w:rPr>
        <w:t>яло число в интервала [0...100]</w:t>
      </w:r>
    </w:p>
    <w:p w14:paraId="740B4F25" w14:textId="77777777" w:rsidR="00D51ACF" w:rsidRDefault="00D51ACF" w:rsidP="00D51ACF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70E83A5F" w14:textId="77777777" w:rsidR="00D51ACF" w:rsidRDefault="00D51ACF" w:rsidP="00D51ACF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5AE0B979" w14:textId="77777777" w:rsidR="00D51ACF" w:rsidRDefault="00D51ACF" w:rsidP="00D51ACF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D51ACF" w14:paraId="1CF1AA9C" w14:textId="77777777" w:rsidTr="000364BB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3834EA" w14:textId="77777777" w:rsidR="00D51ACF" w:rsidRDefault="00D51ACF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52ECAB" w14:textId="77777777" w:rsidR="00D51ACF" w:rsidRDefault="00D51ACF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E391B" w14:textId="28A7FB81" w:rsidR="00D51ACF" w:rsidRDefault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D51ACF" w14:paraId="11805336" w14:textId="77777777" w:rsidTr="000364BB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7C85F" w14:textId="77777777" w:rsidR="00DF4719" w:rsidRPr="00DF4719" w:rsidRDefault="00DF4719" w:rsidP="00DF4719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</w:p>
          <w:p w14:paraId="228EA0FB" w14:textId="77777777" w:rsidR="00DF4719" w:rsidRPr="00DF4719" w:rsidRDefault="00DF4719" w:rsidP="00DF4719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54C28710" w14:textId="77777777" w:rsidR="00DF4719" w:rsidRPr="00DF4719" w:rsidRDefault="00DF4719" w:rsidP="00DF4719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73108789" w14:textId="45C44E66" w:rsidR="00D51ACF" w:rsidRDefault="00DF4719" w:rsidP="00DF471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C83C3" w14:textId="04E22B75" w:rsidR="00D51ACF" w:rsidRPr="00DF4719" w:rsidRDefault="005A0DA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A0DA0">
              <w:rPr>
                <w:rFonts w:ascii="Consolas" w:eastAsia="Calibri" w:hAnsi="Consolas" w:cs="Times New Roman"/>
              </w:rPr>
              <w:t>28.499996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7A662" w14:textId="772D7A7B" w:rsidR="00D51ACF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>=</w:t>
            </w:r>
            <w:r w:rsidR="000364BB">
              <w:rPr>
                <w:rFonts w:eastAsia="Calibri" w:cstheme="minorHAnsi"/>
                <w:lang w:val="bg-BG"/>
              </w:rPr>
              <w:t>&gt;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="000364BB"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</w:t>
            </w:r>
            <w:r w:rsidR="000364BB">
              <w:rPr>
                <w:rFonts w:eastAsia="Calibri" w:cstheme="minorHAnsi"/>
                <w:lang w:val="bg-BG"/>
              </w:rPr>
              <w:t xml:space="preserve"> лв.</w:t>
            </w:r>
          </w:p>
          <w:p w14:paraId="3046CF93" w14:textId="68F21FAA" w:rsidR="00D51ACF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</w:t>
            </w:r>
            <w:r w:rsidR="000364BB">
              <w:rPr>
                <w:rFonts w:eastAsia="Calibri" w:cstheme="minorHAnsi"/>
                <w:lang w:val="bg-BG"/>
              </w:rPr>
              <w:t>&gt;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="000364BB"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</w:t>
            </w:r>
            <w:r w:rsidR="000364BB">
              <w:rPr>
                <w:rFonts w:eastAsia="Calibri" w:cstheme="minorHAnsi"/>
                <w:lang w:val="bg-BG"/>
              </w:rPr>
              <w:t xml:space="preserve"> лв.</w:t>
            </w:r>
          </w:p>
          <w:p w14:paraId="2796094E" w14:textId="4D9CE540" w:rsidR="00D51ACF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</w:t>
            </w:r>
            <w:r w:rsidR="000364BB">
              <w:rPr>
                <w:rFonts w:eastAsia="Calibri" w:cstheme="minorHAnsi"/>
                <w:lang w:val="bg-BG"/>
              </w:rPr>
              <w:t>&gt;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="00DF4719"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= </w:t>
            </w:r>
            <w:r w:rsidR="00DF4719">
              <w:rPr>
                <w:rFonts w:eastAsia="Calibri" w:cstheme="minorHAnsi"/>
                <w:lang w:val="bg-BG"/>
              </w:rPr>
              <w:t>4.80</w:t>
            </w:r>
            <w:r w:rsidR="000364BB">
              <w:rPr>
                <w:rFonts w:eastAsia="Calibri" w:cstheme="minorHAnsi"/>
                <w:lang w:val="bg-BG"/>
              </w:rPr>
              <w:t xml:space="preserve"> лв.</w:t>
            </w:r>
          </w:p>
          <w:p w14:paraId="41EFB314" w14:textId="0A4BD9F8" w:rsidR="00D51ACF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</w:t>
            </w:r>
            <w:r w:rsidR="000364BB">
              <w:rPr>
                <w:rFonts w:eastAsia="Calibri" w:cstheme="minorHAnsi"/>
                <w:lang w:val="bg-BG"/>
              </w:rPr>
              <w:t>&gt;</w:t>
            </w:r>
            <w:r>
              <w:rPr>
                <w:rFonts w:eastAsia="Calibri" w:cstheme="minorHAnsi"/>
                <w:lang w:val="bg-BG"/>
              </w:rPr>
              <w:t xml:space="preserve"> 11.60 + 21.60 + </w:t>
            </w:r>
            <w:r w:rsidR="00DF4719">
              <w:rPr>
                <w:rFonts w:eastAsia="Calibri" w:cstheme="minorHAnsi"/>
                <w:lang w:val="bg-BG"/>
              </w:rPr>
              <w:t>4.80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="00DF4719">
              <w:rPr>
                <w:rFonts w:eastAsia="Calibri" w:cstheme="minorHAnsi"/>
                <w:b/>
                <w:bCs/>
                <w:color w:val="FFC000"/>
                <w:lang w:val="bg-BG"/>
              </w:rPr>
              <w:t>38.00</w:t>
            </w:r>
            <w:r w:rsidR="000364BB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лв.</w:t>
            </w:r>
          </w:p>
          <w:p w14:paraId="1D57E9F6" w14:textId="50B73FA8" w:rsidR="000364BB" w:rsidRPr="000364BB" w:rsidRDefault="000364BB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23B5D385" w14:textId="536EF4CC" w:rsidR="000364BB" w:rsidRPr="000364BB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="00DF4719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 w:rsidR="00DF4719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*</w:t>
            </w:r>
            <w:r w:rsidR="000364BB">
              <w:rPr>
                <w:rFonts w:eastAsia="Calibri" w:cstheme="minorHAnsi"/>
                <w:lang w:val="bg-BG"/>
              </w:rPr>
              <w:t xml:space="preserve"> </w:t>
            </w:r>
            <w:r w:rsidR="000364BB"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</w:t>
            </w:r>
            <w:r w:rsidR="00DF4719">
              <w:rPr>
                <w:rFonts w:eastAsia="Calibri" w:cstheme="minorHAnsi"/>
                <w:lang w:val="bg-BG"/>
              </w:rPr>
              <w:t>8</w:t>
            </w:r>
            <w:r>
              <w:rPr>
                <w:rFonts w:eastAsia="Calibri" w:cstheme="minorHAnsi"/>
                <w:lang w:val="bg-BG"/>
              </w:rPr>
              <w:t>.5</w:t>
            </w:r>
            <w:r w:rsidR="00DF4719">
              <w:rPr>
                <w:rFonts w:eastAsia="Calibri" w:cstheme="minorHAnsi"/>
                <w:lang w:val="bg-BG"/>
              </w:rPr>
              <w:t>0</w:t>
            </w:r>
            <w:r w:rsidR="000364BB">
              <w:rPr>
                <w:rFonts w:eastAsia="Calibri" w:cstheme="minorHAnsi"/>
                <w:lang w:val="bg-BG"/>
              </w:rPr>
              <w:t xml:space="preserve"> лв.</w:t>
            </w:r>
          </w:p>
        </w:tc>
      </w:tr>
      <w:tr w:rsidR="000364BB" w14:paraId="1E87393C" w14:textId="77777777" w:rsidTr="000364BB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04F372" w14:textId="77777777" w:rsid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FC120F" w14:textId="77777777" w:rsid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8E70B9" w14:textId="60B44627" w:rsid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0364BB" w14:paraId="2AD6F873" w14:textId="77777777" w:rsidTr="000364BB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B65F9" w14:textId="77777777" w:rsidR="000364BB" w:rsidRP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7E73DD9E" w14:textId="77777777" w:rsidR="000364BB" w:rsidRP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</w:p>
          <w:p w14:paraId="3E09E046" w14:textId="77777777" w:rsidR="000364BB" w:rsidRP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1BEDAA3C" w14:textId="77777777" w:rsidR="000364BB" w:rsidRPr="000364BB" w:rsidRDefault="000364BB" w:rsidP="000364BB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87A3F" w14:textId="77777777" w:rsidR="000364BB" w:rsidRDefault="000364BB" w:rsidP="000364BB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95EDD" w14:textId="5ACCF68C" w:rsidR="000364BB" w:rsidRDefault="000364BB" w:rsidP="000364BB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04492AA4" w14:textId="78C46A27" w:rsidR="000364BB" w:rsidRDefault="000364BB" w:rsidP="000364BB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05F58DDA" w14:textId="51B37608" w:rsidR="000364BB" w:rsidRDefault="000364BB" w:rsidP="000364BB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384FA77B" w14:textId="24A531D7" w:rsidR="000364BB" w:rsidRDefault="000364BB" w:rsidP="000364BB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62D8F7DE" w14:textId="4BD7919B" w:rsidR="000364BB" w:rsidRPr="000364BB" w:rsidRDefault="000364BB" w:rsidP="000364BB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15B0631C" w14:textId="31F82978" w:rsid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6847AACD" w14:textId="5DD736A0" w:rsidR="00CB3FE8" w:rsidRDefault="001C07E6" w:rsidP="00CB3FE8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686F649A" w14:textId="39C5AFA0" w:rsidR="001C07E6" w:rsidRDefault="001C07E6" w:rsidP="001C07E6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14735A37" w14:textId="16181DD2" w:rsidR="001C07E6" w:rsidRDefault="001C07E6" w:rsidP="001C07E6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</w:t>
      </w:r>
      <w:r w:rsidR="00CC7367">
        <w:rPr>
          <w:b/>
          <w:lang w:val="bg-BG"/>
        </w:rPr>
        <w:t xml:space="preserve"> </w:t>
      </w:r>
      <w:r>
        <w:rPr>
          <w:b/>
          <w:lang w:val="bg-BG"/>
        </w:rPr>
        <w:t>м</w:t>
      </w:r>
      <w:r w:rsidR="00CC7367">
        <w:rPr>
          <w:b/>
          <w:lang w:val="bg-BG"/>
        </w:rPr>
        <w:t>етър</w:t>
      </w:r>
    </w:p>
    <w:p w14:paraId="2858A388" w14:textId="77777777" w:rsidR="001C07E6" w:rsidRDefault="001C07E6" w:rsidP="001C07E6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6B86710B" w14:textId="77777777" w:rsidR="001C07E6" w:rsidRDefault="001C07E6" w:rsidP="001C07E6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1FABAEA1" w14:textId="383D9073" w:rsidR="001C07E6" w:rsidRDefault="001C07E6" w:rsidP="001C07E6">
      <w:pPr>
        <w:spacing w:before="0" w:after="0"/>
        <w:rPr>
          <w:lang w:val="bg-BG"/>
        </w:rPr>
      </w:pPr>
      <w:r>
        <w:rPr>
          <w:lang w:val="bg-BG"/>
        </w:rPr>
        <w:lastRenderedPageBreak/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 w:rsidR="006779D7">
        <w:rPr>
          <w:lang w:val="bg-BG"/>
        </w:rPr>
        <w:t>. С</w:t>
      </w:r>
      <w:r>
        <w:rPr>
          <w:lang w:val="bg-BG"/>
        </w:rPr>
        <w:t xml:space="preserve">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1857253E" w14:textId="77777777" w:rsidR="001C07E6" w:rsidRDefault="001C07E6" w:rsidP="001C07E6">
      <w:pPr>
        <w:pStyle w:val="Heading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23C6B53" w14:textId="77777777" w:rsidR="001C07E6" w:rsidRDefault="001C07E6" w:rsidP="001C07E6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42EE4B02" w14:textId="77777777" w:rsidR="001C07E6" w:rsidRDefault="001C07E6" w:rsidP="001C07E6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4AC06F3B" w14:textId="77777777" w:rsidR="001C07E6" w:rsidRDefault="001C07E6" w:rsidP="001C07E6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53780CAA" w14:textId="77777777" w:rsidR="001C07E6" w:rsidRDefault="001C07E6" w:rsidP="001C07E6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3F8AB49E" w14:textId="77777777" w:rsidR="001C07E6" w:rsidRDefault="001C07E6" w:rsidP="001C07E6">
      <w:pPr>
        <w:pStyle w:val="ListParagraph"/>
        <w:numPr>
          <w:ilvl w:val="0"/>
          <w:numId w:val="22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473FE997" w14:textId="77777777" w:rsidR="001C07E6" w:rsidRDefault="001C07E6" w:rsidP="001C07E6">
      <w:pPr>
        <w:pStyle w:val="Heading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79F117AD" w14:textId="77777777" w:rsidR="001C07E6" w:rsidRDefault="001C07E6" w:rsidP="001C07E6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31262F2D" w14:textId="5E29660B" w:rsidR="001C07E6" w:rsidRPr="006779D7" w:rsidRDefault="001C07E6" w:rsidP="001C07E6">
      <w:pPr>
        <w:pStyle w:val="ListParagraph"/>
        <w:numPr>
          <w:ilvl w:val="0"/>
          <w:numId w:val="23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2F794441" w14:textId="77777777" w:rsidR="001C07E6" w:rsidRDefault="001C07E6" w:rsidP="001C07E6">
      <w:pPr>
        <w:pStyle w:val="Heading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1C07E6" w14:paraId="0758B125" w14:textId="77777777" w:rsidTr="00841FC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A3C326D" w14:textId="77777777" w:rsidR="001C07E6" w:rsidRDefault="001C07E6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2675E02" w14:textId="77777777" w:rsidR="001C07E6" w:rsidRDefault="001C07E6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8E4778" w14:textId="77777777" w:rsidR="001C07E6" w:rsidRPr="001C07E6" w:rsidRDefault="001C07E6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1C07E6" w14:paraId="3BFDBDE3" w14:textId="77777777" w:rsidTr="00841FCA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7C233" w14:textId="77777777" w:rsidR="001C07E6" w:rsidRPr="00CC7367" w:rsidRDefault="00CC7367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064F063C" w14:textId="77777777" w:rsidR="00CC7367" w:rsidRPr="00CC7367" w:rsidRDefault="00CC7367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27425DD8" w14:textId="77777777" w:rsidR="00CC7367" w:rsidRPr="00CC7367" w:rsidRDefault="00CC7367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3BB78DAE" w14:textId="3816E609" w:rsidR="00CC7367" w:rsidRPr="00CC7367" w:rsidRDefault="00CC7367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327C7" w14:textId="6A6925DF" w:rsidR="001C07E6" w:rsidRPr="006779D7" w:rsidRDefault="00CF111B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CF111B">
              <w:rPr>
                <w:rFonts w:ascii="Consolas" w:eastAsia="Calibri" w:hAnsi="Consolas" w:cs="Times New Roman"/>
              </w:rPr>
              <w:t>727.0901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C4D6E" w14:textId="3B1B7614"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15BFB6F6" w14:textId="5CB80515"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322B8991" w14:textId="10A297B8" w:rsidR="001C07E6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4E7BC7A6" w14:textId="2DA67569"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349A9571" w14:textId="4EE84C0D"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1C07E6">
              <w:rPr>
                <w:rFonts w:eastAsia="Calibri" w:cs="Times New Roman"/>
                <w:lang w:val="bg-BG"/>
              </w:rPr>
              <w:t>213.8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C56B55F" w14:textId="3C8FFF27"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5788F3CC" w14:textId="0BFF566E" w:rsidR="001C07E6" w:rsidRPr="00CC7367" w:rsidRDefault="00CC7367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1C07E6" w14:paraId="401A7589" w14:textId="5B811916" w:rsidTr="00841FCA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66865" w14:textId="77777777" w:rsidR="001C07E6" w:rsidRPr="00841FCA" w:rsidRDefault="001C07E6" w:rsidP="001C07E6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</w:t>
            </w:r>
          </w:p>
          <w:p w14:paraId="31AFE101" w14:textId="77777777" w:rsidR="001C07E6" w:rsidRPr="0061138C" w:rsidRDefault="001C07E6" w:rsidP="001C07E6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4357B602" w14:textId="77777777" w:rsidR="001C07E6" w:rsidRPr="0061138C" w:rsidRDefault="001C07E6" w:rsidP="001C07E6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16EE51FB" w14:textId="77777777" w:rsidR="001C07E6" w:rsidRDefault="001C07E6" w:rsidP="001C07E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BC933" w14:textId="52F1084B" w:rsidR="001C07E6" w:rsidRPr="00F03485" w:rsidRDefault="001C07E6" w:rsidP="001C07E6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6054A737" w14:textId="709C3D19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A9FDB2C" w14:textId="078F88C0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 w:rsidR="0061138C"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61138C"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1A7F9EE" w14:textId="452C3604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="0061138C"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61138C"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342BFC39" w14:textId="77777777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1677EB9B" w14:textId="57621358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 w:rsidR="0061138C"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 w:rsidR="0061138C"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 w:rsidR="0061138C"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="0061138C"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61138C"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1964512" w14:textId="39BDD8E6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 w:rsidR="0061138C">
              <w:rPr>
                <w:rFonts w:eastAsia="Calibri" w:cs="Times New Roman"/>
              </w:rPr>
              <w:t>220.40</w:t>
            </w:r>
            <w:r w:rsidR="0061138C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* 30%) * </w:t>
            </w:r>
            <w:r w:rsidR="0061138C"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="0061138C"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02AC3C42" w14:textId="27D1E250" w:rsidR="001C07E6" w:rsidRDefault="00841FCA" w:rsidP="00841FCA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 w:rsidR="0061138C">
              <w:rPr>
                <w:rFonts w:eastAsia="Calibri" w:cs="Times New Roman"/>
              </w:rPr>
              <w:t>220.40</w:t>
            </w:r>
            <w:r w:rsidR="0061138C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="0061138C">
              <w:rPr>
                <w:rFonts w:eastAsia="Calibri" w:cs="Times New Roman"/>
              </w:rPr>
              <w:t>66.12</w:t>
            </w:r>
            <w:r w:rsidR="0061138C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61138C"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36E78EE9" w14:textId="77777777" w:rsidR="001C07E6" w:rsidRPr="001C07E6" w:rsidRDefault="001C07E6" w:rsidP="001C07E6">
      <w:pPr>
        <w:rPr>
          <w:lang w:val="bg-BG"/>
        </w:rPr>
      </w:pPr>
    </w:p>
    <w:p w14:paraId="1903242E" w14:textId="4F937973" w:rsidR="00CB3FE8" w:rsidRPr="00CB3FE8" w:rsidRDefault="00EB6F2F" w:rsidP="00CB3FE8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3973EA4C" w14:textId="77777777" w:rsidR="00EB6F2F" w:rsidRPr="00A12020" w:rsidRDefault="00EB6F2F" w:rsidP="00EB6F2F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2EF044D8" w14:textId="77777777" w:rsidR="00EB6F2F" w:rsidRPr="00A12020" w:rsidRDefault="00EB6F2F" w:rsidP="00EB6F2F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528DE723" w14:textId="77777777" w:rsidR="00EB6F2F" w:rsidRPr="00A12020" w:rsidRDefault="00EB6F2F" w:rsidP="00EB6F2F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28E90D4C" w14:textId="77777777" w:rsidR="00EB6F2F" w:rsidRPr="00A12020" w:rsidRDefault="00EB6F2F" w:rsidP="00EB6F2F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0FAFDF73" w14:textId="77777777" w:rsidR="00EB6F2F" w:rsidRPr="00A12020" w:rsidRDefault="00EB6F2F" w:rsidP="00EB6F2F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00F751E6" w14:textId="77777777" w:rsidR="00A12020" w:rsidRDefault="00EB6F2F" w:rsidP="00EB6F2F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 w:rsidR="00A12020"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691BF326" w14:textId="716B9FEC" w:rsidR="00EB6F2F" w:rsidRDefault="00EB6F2F" w:rsidP="00EB6F2F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="00A12020"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r w:rsidRPr="00A12020">
        <w:rPr>
          <w:rFonts w:ascii="Calibri" w:eastAsia="Calibri" w:hAnsi="Calibri" w:cs="Calibri"/>
          <w:lang w:val="bg-BG"/>
        </w:rPr>
        <w:t>лв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704BF7BB" w14:textId="77777777" w:rsidR="00EB6F2F" w:rsidRDefault="00EB6F2F" w:rsidP="00EB6F2F">
      <w:pPr>
        <w:pStyle w:val="Heading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2D6BB599" w14:textId="77777777" w:rsidR="00EB6F2F" w:rsidRDefault="00EB6F2F" w:rsidP="00EB6F2F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18228161" w14:textId="37E386AD" w:rsidR="00EB6F2F" w:rsidRPr="00F6402B" w:rsidRDefault="00EB6F2F" w:rsidP="00EB6F2F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 w:rsidR="00A12020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7ECA350F" w14:textId="492F552D" w:rsidR="00EB6F2F" w:rsidRPr="00F6402B" w:rsidRDefault="00EB6F2F" w:rsidP="00EB6F2F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 w:rsidR="00A12020"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 w:rsidR="00A12020"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E6283F3" w14:textId="18847E0A" w:rsidR="00EB6F2F" w:rsidRPr="00F6402B" w:rsidRDefault="00EB6F2F" w:rsidP="00EB6F2F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</w:t>
      </w:r>
      <w:r w:rsidR="00A12020"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b/>
          <w:bCs/>
          <w:lang w:val="bg-BG"/>
        </w:rPr>
        <w:t xml:space="preserve">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 w:rsidR="00A12020"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146CD2BA" w14:textId="77777777" w:rsidR="00EB6F2F" w:rsidRPr="00F9180B" w:rsidRDefault="00EB6F2F" w:rsidP="00EB6F2F">
      <w:pPr>
        <w:pStyle w:val="Heading3"/>
        <w:spacing w:before="40"/>
        <w:jc w:val="both"/>
      </w:pPr>
      <w:r w:rsidRPr="00B57630">
        <w:rPr>
          <w:lang w:val="bg-BG"/>
        </w:rPr>
        <w:lastRenderedPageBreak/>
        <w:t>Изход</w:t>
      </w:r>
    </w:p>
    <w:p w14:paraId="2DDCEE0E" w14:textId="074A146E" w:rsidR="00EB6F2F" w:rsidRPr="00F546A4" w:rsidRDefault="00EB6F2F" w:rsidP="00EB6F2F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0FA569AD" w14:textId="77777777" w:rsidR="00EB6F2F" w:rsidRPr="003C0CF3" w:rsidRDefault="00EB6F2F" w:rsidP="00EB6F2F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1465"/>
        <w:gridCol w:w="7200"/>
      </w:tblGrid>
      <w:tr w:rsidR="00EB6F2F" w:rsidRPr="00B57630" w14:paraId="01FEBD08" w14:textId="77777777" w:rsidTr="004F7931">
        <w:tc>
          <w:tcPr>
            <w:tcW w:w="690" w:type="dxa"/>
            <w:shd w:val="clear" w:color="auto" w:fill="D9D9D9" w:themeFill="background1" w:themeFillShade="D9"/>
          </w:tcPr>
          <w:p w14:paraId="57D3DC7A" w14:textId="77777777" w:rsidR="00EB6F2F" w:rsidRPr="00B57630" w:rsidRDefault="00EB6F2F" w:rsidP="009352A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465" w:type="dxa"/>
            <w:shd w:val="clear" w:color="auto" w:fill="D9D9D9" w:themeFill="background1" w:themeFillShade="D9"/>
          </w:tcPr>
          <w:p w14:paraId="75BE0ADC" w14:textId="77777777" w:rsidR="00EB6F2F" w:rsidRPr="00B57630" w:rsidRDefault="00EB6F2F" w:rsidP="009352A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200" w:type="dxa"/>
            <w:shd w:val="clear" w:color="auto" w:fill="D9D9D9" w:themeFill="background1" w:themeFillShade="D9"/>
          </w:tcPr>
          <w:p w14:paraId="16B39242" w14:textId="77777777" w:rsidR="00EB6F2F" w:rsidRPr="00B57630" w:rsidRDefault="00EB6F2F" w:rsidP="00230B7D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B6F2F" w:rsidRPr="00B57630" w14:paraId="750276DE" w14:textId="77777777" w:rsidTr="004F7931">
        <w:trPr>
          <w:trHeight w:val="1696"/>
        </w:trPr>
        <w:tc>
          <w:tcPr>
            <w:tcW w:w="690" w:type="dxa"/>
          </w:tcPr>
          <w:p w14:paraId="24A68139" w14:textId="77777777" w:rsidR="00EB6F2F" w:rsidRPr="00A12020" w:rsidRDefault="00EB6F2F" w:rsidP="00230B7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1867ECB3" w14:textId="77777777" w:rsidR="00A12020" w:rsidRPr="00A12020" w:rsidRDefault="00A12020" w:rsidP="00230B7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0E98647D" w14:textId="3085CF21" w:rsidR="00EB6F2F" w:rsidRPr="00D119D6" w:rsidRDefault="00EB6F2F" w:rsidP="00230B7D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1465" w:type="dxa"/>
          </w:tcPr>
          <w:p w14:paraId="0753DA7E" w14:textId="5B582DCB" w:rsidR="00EB6F2F" w:rsidRPr="0032788A" w:rsidRDefault="00EB6F2F" w:rsidP="009352A7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200" w:type="dxa"/>
          </w:tcPr>
          <w:p w14:paraId="36F1C766" w14:textId="1CCE7070" w:rsidR="00EB6F2F" w:rsidRPr="00053314" w:rsidRDefault="00EB6F2F" w:rsidP="00230B7D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747B73A9" w14:textId="77777777" w:rsidR="00EB6F2F" w:rsidRPr="00AF3CD6" w:rsidRDefault="00EB6F2F" w:rsidP="00230B7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3F1111E8" w14:textId="77777777" w:rsidR="00EB6F2F" w:rsidRPr="00AF3CD6" w:rsidRDefault="00EB6F2F" w:rsidP="00230B7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0CE8C056" w14:textId="77777777" w:rsidR="00EB6F2F" w:rsidRPr="00D119D6" w:rsidRDefault="00EB6F2F" w:rsidP="00230B7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5827488E" w14:textId="3E8A8D90" w:rsidR="00EB6F2F" w:rsidRPr="00D119D6" w:rsidRDefault="00EB6F2F" w:rsidP="00230B7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="00A12020"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 w:rsidR="00A12020"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76175AF5" w14:textId="77777777" w:rsidR="00EB6F2F" w:rsidRPr="00053314" w:rsidRDefault="00EB6F2F" w:rsidP="00230B7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79094E01" w14:textId="77777777" w:rsidR="00EB6F2F" w:rsidRPr="0032788A" w:rsidRDefault="00EB6F2F" w:rsidP="00230B7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A12020" w:rsidRPr="00B57630" w14:paraId="798977F6" w14:textId="77777777" w:rsidTr="004F7931">
        <w:tc>
          <w:tcPr>
            <w:tcW w:w="690" w:type="dxa"/>
            <w:shd w:val="clear" w:color="auto" w:fill="D9D9D9" w:themeFill="background1" w:themeFillShade="D9"/>
          </w:tcPr>
          <w:p w14:paraId="7A972240" w14:textId="77777777" w:rsidR="00A12020" w:rsidRPr="00B57630" w:rsidRDefault="00A12020" w:rsidP="009352A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465" w:type="dxa"/>
            <w:shd w:val="clear" w:color="auto" w:fill="D9D9D9" w:themeFill="background1" w:themeFillShade="D9"/>
          </w:tcPr>
          <w:p w14:paraId="1309D7FB" w14:textId="77777777" w:rsidR="00A12020" w:rsidRPr="00B57630" w:rsidRDefault="00A12020" w:rsidP="009352A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200" w:type="dxa"/>
            <w:shd w:val="clear" w:color="auto" w:fill="D9D9D9" w:themeFill="background1" w:themeFillShade="D9"/>
          </w:tcPr>
          <w:p w14:paraId="13F00200" w14:textId="3784AFCC" w:rsidR="00A12020" w:rsidRPr="007E0E46" w:rsidRDefault="00A12020" w:rsidP="00230B7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</w:p>
        </w:tc>
      </w:tr>
      <w:tr w:rsidR="00A12020" w:rsidRPr="00B57630" w14:paraId="4B4A65A6" w14:textId="77777777" w:rsidTr="004F7931">
        <w:trPr>
          <w:trHeight w:val="406"/>
        </w:trPr>
        <w:tc>
          <w:tcPr>
            <w:tcW w:w="690" w:type="dxa"/>
          </w:tcPr>
          <w:p w14:paraId="29CC20E3" w14:textId="1C198A3D" w:rsidR="00A12020" w:rsidRPr="009352A7" w:rsidRDefault="009352A7" w:rsidP="00A1202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6C334FE9" w14:textId="263E5B66" w:rsidR="00A12020" w:rsidRPr="009352A7" w:rsidRDefault="00A12020" w:rsidP="00A12020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54B34B1C" w14:textId="45370E7B" w:rsidR="00A12020" w:rsidRPr="00D57D3A" w:rsidRDefault="00A12020" w:rsidP="00A12020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</w:p>
        </w:tc>
        <w:tc>
          <w:tcPr>
            <w:tcW w:w="1465" w:type="dxa"/>
          </w:tcPr>
          <w:p w14:paraId="7D5560BD" w14:textId="3CB4A990" w:rsidR="00A12020" w:rsidRPr="00D57D3A" w:rsidRDefault="004F7931" w:rsidP="009352A7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 w:rsidRPr="004F7931">
              <w:rPr>
                <w:rFonts w:ascii="Consolas" w:eastAsia="Calibri" w:hAnsi="Consolas" w:cs="Consolas"/>
              </w:rPr>
              <w:t>202.71999</w:t>
            </w:r>
          </w:p>
        </w:tc>
        <w:tc>
          <w:tcPr>
            <w:tcW w:w="7200" w:type="dxa"/>
          </w:tcPr>
          <w:p w14:paraId="22FE4963" w14:textId="4F2EE885" w:rsidR="00A12020" w:rsidRPr="009352A7" w:rsidRDefault="00A12020" w:rsidP="00A12020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="009352A7"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9352A7">
              <w:rPr>
                <w:rFonts w:eastAsia="Calibri" w:cs="Times New Roman"/>
                <w:b/>
                <w:color w:val="7030A0"/>
              </w:rPr>
              <w:t>93.15</w:t>
            </w:r>
          </w:p>
          <w:p w14:paraId="10521C75" w14:textId="1153B6F6" w:rsidR="00A12020" w:rsidRPr="00A12020" w:rsidRDefault="00A12020" w:rsidP="00A12020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391A5E8A" w14:textId="5D917FE0" w:rsidR="00A12020" w:rsidRPr="00A12020" w:rsidRDefault="00A12020" w:rsidP="00A12020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43A9AA27" w14:textId="2013D640" w:rsidR="00A12020" w:rsidRPr="00A12020" w:rsidRDefault="00A12020" w:rsidP="00A12020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="009352A7"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9352A7"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5EF161B9" w14:textId="20ED2B49" w:rsidR="00A12020" w:rsidRPr="00A12020" w:rsidRDefault="00A12020" w:rsidP="00A12020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="009352A7"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</w:t>
            </w:r>
            <w:r w:rsidR="009352A7">
              <w:rPr>
                <w:rFonts w:eastAsia="Calibri" w:cs="Times New Roman"/>
                <w:b/>
                <w:color w:val="943634" w:themeColor="accent2" w:themeShade="BF"/>
              </w:rPr>
              <w:t>3.37</w:t>
            </w:r>
          </w:p>
          <w:p w14:paraId="6D3EE1F4" w14:textId="77777777" w:rsidR="00A12020" w:rsidRPr="00053314" w:rsidRDefault="00A12020" w:rsidP="00A12020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7038BA27" w14:textId="02DAE7B4" w:rsidR="00A12020" w:rsidRPr="00A12020" w:rsidRDefault="00A12020" w:rsidP="00A12020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="009352A7"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</w:t>
            </w:r>
            <w:r w:rsidR="009352A7">
              <w:rPr>
                <w:rFonts w:eastAsia="Calibri" w:cs="Times New Roman"/>
                <w:b/>
                <w:color w:val="943634" w:themeColor="accent2" w:themeShade="BF"/>
              </w:rPr>
              <w:t>3.37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</w:t>
            </w:r>
            <w:r w:rsidR="009352A7">
              <w:rPr>
                <w:rFonts w:eastAsia="Calibri" w:cs="Times New Roman"/>
                <w:b/>
              </w:rPr>
              <w:t>02.72</w:t>
            </w:r>
          </w:p>
        </w:tc>
      </w:tr>
    </w:tbl>
    <w:p w14:paraId="552CCED8" w14:textId="13AAC851" w:rsidR="009352A7" w:rsidRDefault="000B0E2E" w:rsidP="00621CBA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t>Баскетболно оборудване</w:t>
      </w:r>
    </w:p>
    <w:p w14:paraId="5A2ED119" w14:textId="77777777" w:rsidR="00DA481C" w:rsidRDefault="00DA481C" w:rsidP="00DA481C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51189AC0" w14:textId="77777777" w:rsidR="00DA481C" w:rsidRDefault="00DA481C" w:rsidP="00DA481C">
      <w:pPr>
        <w:numPr>
          <w:ilvl w:val="0"/>
          <w:numId w:val="26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37F59C74" w14:textId="77777777" w:rsidR="00DA481C" w:rsidRDefault="00DA481C" w:rsidP="00DA481C">
      <w:pPr>
        <w:numPr>
          <w:ilvl w:val="0"/>
          <w:numId w:val="26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647FECC6" w14:textId="77777777" w:rsidR="00DA481C" w:rsidRDefault="00DA481C" w:rsidP="00DA481C">
      <w:pPr>
        <w:numPr>
          <w:ilvl w:val="0"/>
          <w:numId w:val="26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1AAB5195" w14:textId="77777777" w:rsidR="00DA481C" w:rsidRDefault="00DA481C" w:rsidP="00DA481C">
      <w:pPr>
        <w:numPr>
          <w:ilvl w:val="0"/>
          <w:numId w:val="26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396578F4" w14:textId="77777777" w:rsidR="00DA481C" w:rsidRDefault="00DA481C" w:rsidP="00DA481C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04DDE87C" w14:textId="77777777" w:rsidR="00DA481C" w:rsidRDefault="00DA481C" w:rsidP="00DA481C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502C873B" w14:textId="77777777" w:rsidR="00DA481C" w:rsidRDefault="00DA481C" w:rsidP="00DA481C">
      <w:pPr>
        <w:numPr>
          <w:ilvl w:val="0"/>
          <w:numId w:val="27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574CC663" w14:textId="77777777" w:rsidR="00DA481C" w:rsidRDefault="00DA481C" w:rsidP="00DA481C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3763A9A5" w14:textId="376844E6" w:rsidR="00DA481C" w:rsidRDefault="00DA481C" w:rsidP="00DA481C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056FE514" w14:textId="77777777" w:rsidR="00DA481C" w:rsidRDefault="00DA481C" w:rsidP="00DA481C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DA481C" w14:paraId="0B999FF0" w14:textId="77777777" w:rsidTr="00992EC4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B3E458" w14:textId="77777777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4BC0AA" w14:textId="77777777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2AF22D" w14:textId="77777777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DA481C" w14:paraId="4E44283D" w14:textId="77777777" w:rsidTr="00992EC4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997828" w14:textId="5D6154D1" w:rsidR="00DA481C" w:rsidRPr="00DA481C" w:rsidRDefault="00DA481C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lastRenderedPageBreak/>
              <w:t>3</w:t>
            </w:r>
            <w:r w:rsidR="00992EC4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35253" w14:textId="54843700" w:rsidR="00DA481C" w:rsidRDefault="00992EC4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A120B" w14:textId="36F2F5B8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 w:rsidR="00992EC4">
              <w:rPr>
                <w:rFonts w:eastAsia="Calibri" w:cs="Times New Roman"/>
                <w:b/>
                <w:color w:val="FF0000"/>
              </w:rPr>
              <w:t>65</w:t>
            </w:r>
          </w:p>
          <w:p w14:paraId="7AB30C4E" w14:textId="03DB7DCD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 w:rsidR="00992EC4"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 w:rsidR="00992EC4">
              <w:rPr>
                <w:rFonts w:eastAsia="Calibri" w:cs="Times New Roman"/>
                <w:b/>
                <w:color w:val="FFC000"/>
              </w:rPr>
              <w:t>219</w:t>
            </w:r>
          </w:p>
          <w:p w14:paraId="41EC0426" w14:textId="506E61B9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 w:rsidR="00992EC4"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 w:rsidR="00992EC4">
              <w:rPr>
                <w:rFonts w:eastAsia="Calibri" w:cs="Times New Roman"/>
                <w:b/>
                <w:color w:val="92D050"/>
              </w:rPr>
              <w:t>75.20</w:t>
            </w:r>
          </w:p>
          <w:p w14:paraId="1667EA5E" w14:textId="61D894F0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 w:rsidR="00992EC4"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 w:rsidR="00992EC4"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92EC4">
              <w:rPr>
                <w:rFonts w:eastAsia="Calibri" w:cs="Times New Roman"/>
                <w:b/>
                <w:color w:val="7030A0"/>
              </w:rPr>
              <w:t>43.80</w:t>
            </w:r>
          </w:p>
          <w:p w14:paraId="2B96D358" w14:textId="137F8040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 w:rsidR="00992EC4"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92EC4"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54369D7A" w14:textId="6CF729A4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 w:rsidR="00992EC4"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 w:rsidR="00992EC4"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992EC4"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 w:rsidR="00992EC4"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992EC4"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992EC4"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92EC4">
              <w:rPr>
                <w:rFonts w:eastAsia="Calibri" w:cs="Times New Roman"/>
                <w:b/>
              </w:rPr>
              <w:t>811.76</w:t>
            </w:r>
          </w:p>
        </w:tc>
      </w:tr>
      <w:tr w:rsidR="00DA481C" w14:paraId="1973D49D" w14:textId="77777777" w:rsidTr="00992EC4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C87A9D" w14:textId="77777777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149354" w14:textId="77777777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783AC8" w14:textId="13FA66D3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DA481C" w14:paraId="22165A7E" w14:textId="77777777" w:rsidTr="00992EC4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0493B" w14:textId="77777777" w:rsidR="00DA481C" w:rsidRPr="00230B7D" w:rsidRDefault="00DA481C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606C6" w14:textId="1E50D468" w:rsidR="00DA481C" w:rsidRDefault="00DA481C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6B681" w14:textId="20B8A261"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 w:rsidR="00230B7D"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4E544C41" w14:textId="76114409"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 w:rsidR="00230B7D"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 w:rsidR="00230B7D"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12FE27D7" w14:textId="006AA0B7"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 w:rsidR="00230B7D"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 w:rsidR="00230B7D"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3B4B2EDC" w14:textId="083917D2"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 w:rsidR="00230B7D"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230B7D"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4E5179E6" w14:textId="0B0C74F0"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 w:rsidR="00230B7D"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230B7D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430E9928" w14:textId="63B236BC" w:rsidR="00DA481C" w:rsidRPr="00C857C7" w:rsidRDefault="00DA481C" w:rsidP="00DA481C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 w:rsidR="00230B7D"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 w:rsidR="00230B7D"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 w:rsidR="00230B7D">
              <w:rPr>
                <w:rFonts w:eastAsia="Calibri" w:cs="Times New Roman"/>
                <w:b/>
                <w:color w:val="92D050"/>
                <w:lang w:val="bg-BG"/>
              </w:rPr>
              <w:t>2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6</w:t>
            </w:r>
            <w:r w:rsidR="00230B7D">
              <w:rPr>
                <w:rFonts w:eastAsia="Calibri" w:cs="Times New Roman"/>
                <w:b/>
                <w:color w:val="92D050"/>
                <w:lang w:val="bg-BG"/>
              </w:rPr>
              <w:t>4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230B7D"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230B7D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C857C7">
              <w:rPr>
                <w:rFonts w:eastAsia="Calibri" w:cs="Times New Roman"/>
                <w:b/>
              </w:rPr>
              <w:t>1223.2</w:t>
            </w:r>
          </w:p>
        </w:tc>
      </w:tr>
    </w:tbl>
    <w:p w14:paraId="2AEA2911" w14:textId="77777777" w:rsidR="00DA481C" w:rsidRPr="00DA481C" w:rsidRDefault="00DA481C" w:rsidP="00DA481C">
      <w:pPr>
        <w:rPr>
          <w:lang w:val="bg-BG"/>
        </w:rPr>
      </w:pPr>
    </w:p>
    <w:p w14:paraId="46576B1E" w14:textId="2A45DC9A" w:rsidR="00941D77" w:rsidRPr="005E77E1" w:rsidRDefault="00941D77" w:rsidP="00941D77">
      <w:pPr>
        <w:pStyle w:val="Heading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22B52A2D" w14:textId="77777777" w:rsidR="00941D77" w:rsidRPr="005E77E1" w:rsidRDefault="00941D77" w:rsidP="00941D77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1B1FD6BE" w14:textId="239EB98D" w:rsidR="00941D77" w:rsidRPr="005E77E1" w:rsidRDefault="00941D77" w:rsidP="00941D77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="00BC22EA">
        <w:t xml:space="preserve"> (</w:t>
      </w:r>
      <w:r w:rsidRPr="0070268D">
        <w:rPr>
          <w:lang w:val="bg-BG"/>
        </w:rPr>
        <w:t>1л=1 дм</w:t>
      </w:r>
      <w:r w:rsidRPr="0070268D">
        <w:rPr>
          <w:vertAlign w:val="superscript"/>
          <w:lang w:val="bg-BG"/>
        </w:rPr>
        <w:t>3</w:t>
      </w:r>
      <w:r w:rsidR="00BC22EA">
        <w:t>)</w:t>
      </w:r>
      <w:r w:rsidRPr="0070268D">
        <w:rPr>
          <w:lang w:val="bg-BG"/>
        </w:rPr>
        <w:t xml:space="preserve">. </w:t>
      </w:r>
    </w:p>
    <w:p w14:paraId="2F7DFB0F" w14:textId="77777777" w:rsidR="00941D77" w:rsidRPr="005E77E1" w:rsidRDefault="00941D77" w:rsidP="00941D77">
      <w:pPr>
        <w:jc w:val="both"/>
        <w:rPr>
          <w:b/>
          <w:lang w:val="bg-BG"/>
        </w:rPr>
      </w:pPr>
      <w:r w:rsidRPr="005E77E1">
        <w:rPr>
          <w:b/>
          <w:lang w:val="bg-BG"/>
        </w:rPr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0F154598" w14:textId="77777777" w:rsidR="00941D77" w:rsidRPr="005E77E1" w:rsidRDefault="00941D77" w:rsidP="00941D77">
      <w:pPr>
        <w:pStyle w:val="Heading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3E1B9536" w14:textId="77777777" w:rsidR="00941D77" w:rsidRPr="005E77E1" w:rsidRDefault="00941D77" w:rsidP="00941D77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3380CE9" w14:textId="77777777" w:rsidR="00941D77" w:rsidRPr="005E77E1" w:rsidRDefault="00941D77" w:rsidP="00D8102D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58542DBF" w14:textId="77777777" w:rsidR="00941D77" w:rsidRPr="005E77E1" w:rsidRDefault="00941D77" w:rsidP="00D8102D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306BCFD4" w14:textId="77777777" w:rsidR="00941D77" w:rsidRPr="005E77E1" w:rsidRDefault="00941D77" w:rsidP="00D8102D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3310D0E2" w14:textId="77777777" w:rsidR="00941D77" w:rsidRPr="005E77E1" w:rsidRDefault="00941D77" w:rsidP="00D8102D">
      <w:pPr>
        <w:pStyle w:val="ListParagraph"/>
        <w:numPr>
          <w:ilvl w:val="0"/>
          <w:numId w:val="18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272A31EA" w14:textId="77777777" w:rsidR="00941D77" w:rsidRPr="005E77E1" w:rsidRDefault="00941D77" w:rsidP="00941D77">
      <w:pPr>
        <w:pStyle w:val="Heading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18C9A03F" w14:textId="77777777" w:rsidR="00941D77" w:rsidRPr="005E77E1" w:rsidRDefault="00941D77" w:rsidP="00941D77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0A155A3F" w14:textId="08269D4F" w:rsidR="00941D77" w:rsidRDefault="00941D77" w:rsidP="00941D77">
      <w:pPr>
        <w:pStyle w:val="ListParagraph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събира аквариума</w:t>
      </w:r>
      <w:r w:rsidRPr="0070268D">
        <w:rPr>
          <w:lang w:val="bg-BG"/>
        </w:rPr>
        <w:t>.</w:t>
      </w:r>
    </w:p>
    <w:p w14:paraId="7033CFB1" w14:textId="77777777" w:rsidR="00941D77" w:rsidRPr="005E77E1" w:rsidRDefault="00941D77" w:rsidP="00941D77">
      <w:pPr>
        <w:pStyle w:val="Heading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941D77" w:rsidRPr="005E77E1" w14:paraId="686145AC" w14:textId="77777777" w:rsidTr="00F1202E">
        <w:tc>
          <w:tcPr>
            <w:tcW w:w="715" w:type="dxa"/>
            <w:shd w:val="clear" w:color="auto" w:fill="D9D9D9"/>
          </w:tcPr>
          <w:p w14:paraId="0EB3AAF8" w14:textId="77777777" w:rsidR="00941D77" w:rsidRPr="005E77E1" w:rsidRDefault="00941D77" w:rsidP="0004451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1DB2B4B4" w14:textId="77777777" w:rsidR="00941D77" w:rsidRPr="005E77E1" w:rsidRDefault="00941D77" w:rsidP="0004451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6BCB113D" w14:textId="77777777" w:rsidR="00941D77" w:rsidRPr="005E77E1" w:rsidRDefault="00941D77" w:rsidP="00AB1AA0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41D77" w:rsidRPr="00187A12" w14:paraId="6621F0D2" w14:textId="77777777" w:rsidTr="00F1202E">
        <w:trPr>
          <w:trHeight w:val="406"/>
        </w:trPr>
        <w:tc>
          <w:tcPr>
            <w:tcW w:w="715" w:type="dxa"/>
          </w:tcPr>
          <w:p w14:paraId="0382FABF" w14:textId="77777777" w:rsidR="00BB5B8C" w:rsidRPr="00C85C97" w:rsidRDefault="00BB5B8C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7FA8E9B3" w14:textId="77777777" w:rsidR="00BB5B8C" w:rsidRPr="00C85C97" w:rsidRDefault="00BB5B8C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2925BF33" w14:textId="77777777" w:rsidR="00BB5B8C" w:rsidRPr="00C85C97" w:rsidRDefault="00BB5B8C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0AF2F915" w14:textId="25CA9428" w:rsidR="00BB5B8C" w:rsidRPr="00C85C97" w:rsidRDefault="00BB5B8C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264A59B8" w14:textId="0B4EAC52" w:rsidR="00941D77" w:rsidRPr="00F1202E" w:rsidRDefault="0004451F" w:rsidP="00AB1AA0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F1202E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539CEC20" w14:textId="7D5C9475" w:rsidR="00941D77" w:rsidRPr="0004451F" w:rsidRDefault="00941D77" w:rsidP="00AB1AA0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="00BB5B8C" w:rsidRPr="0004451F">
              <w:rPr>
                <w:rFonts w:eastAsia="Calibri" w:cs="Times New Roman"/>
                <w:bCs/>
              </w:rPr>
              <w:t>a</w:t>
            </w:r>
            <w:r w:rsidR="0004451F">
              <w:rPr>
                <w:rFonts w:eastAsia="Calibri" w:cs="Times New Roman"/>
                <w:bCs/>
                <w:lang w:val="bg-BG"/>
              </w:rPr>
              <w:t xml:space="preserve">: </w:t>
            </w:r>
            <w:r w:rsidR="00BB5B8C" w:rsidRPr="00C85C97">
              <w:rPr>
                <w:rFonts w:eastAsia="Calibri" w:cs="Times New Roman"/>
                <w:b/>
                <w:color w:val="FF0000"/>
              </w:rPr>
              <w:t>85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="00BB5B8C" w:rsidRPr="00C85C97">
              <w:rPr>
                <w:rFonts w:eastAsia="Calibri" w:cs="Times New Roman"/>
                <w:b/>
                <w:color w:val="FFC000"/>
              </w:rPr>
              <w:t>75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="00BB5B8C" w:rsidRPr="00C85C97">
              <w:rPr>
                <w:rFonts w:eastAsia="Calibri" w:cs="Times New Roman"/>
                <w:b/>
                <w:color w:val="92D050"/>
              </w:rPr>
              <w:t>47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=</w:t>
            </w:r>
            <w:r w:rsidR="0004451F"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461B698E" w14:textId="2DEB2537" w:rsidR="00941D77" w:rsidRPr="0004451F" w:rsidRDefault="00BB5B8C" w:rsidP="00AB1AA0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в литри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 xml:space="preserve">: </w:t>
            </w:r>
            <w:r w:rsidR="00941D77"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="00941D77"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* 0.001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C85C97"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="00C85C97"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="00C85C97"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="00C85C97"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="00C85C97" w:rsidRPr="0004451F">
              <w:rPr>
                <w:rFonts w:eastAsia="Calibri" w:cs="Times New Roman"/>
                <w:bCs/>
                <w:lang w:val="bg-BG"/>
              </w:rPr>
              <w:t>=</w:t>
            </w:r>
            <w:r w:rsidR="00C85C97">
              <w:rPr>
                <w:rFonts w:eastAsia="Calibri" w:cs="Times New Roman"/>
                <w:bCs/>
                <w:lang w:val="bg-BG"/>
              </w:rPr>
              <w:t>&gt;</w:t>
            </w:r>
            <w:r w:rsidR="00C85C97"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C85C97"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="00C85C97"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="00C85C97"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24AD55F0" w14:textId="6AFFE587" w:rsidR="00941D77" w:rsidRPr="0004451F" w:rsidRDefault="0004451F" w:rsidP="00AB1AA0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213CFADE" w14:textId="77777777" w:rsidR="00941D77" w:rsidRDefault="0004451F" w:rsidP="00AB1AA0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нужни литри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 xml:space="preserve">: </w:t>
            </w:r>
            <w:r w:rsidR="00941D77"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*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(1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-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941D77"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="00941D77"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  <w:p w14:paraId="28C69A80" w14:textId="4D21B581" w:rsidR="007E0E46" w:rsidRPr="0070268D" w:rsidRDefault="007E0E46" w:rsidP="00AB1AA0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</w:p>
        </w:tc>
      </w:tr>
      <w:tr w:rsidR="00941D77" w:rsidRPr="005E77E1" w14:paraId="025FD8DE" w14:textId="77777777" w:rsidTr="00F1202E">
        <w:tc>
          <w:tcPr>
            <w:tcW w:w="715" w:type="dxa"/>
            <w:shd w:val="clear" w:color="auto" w:fill="D9D9D9"/>
          </w:tcPr>
          <w:p w14:paraId="3F209DB4" w14:textId="77777777" w:rsidR="00941D77" w:rsidRPr="005E77E1" w:rsidRDefault="00941D77" w:rsidP="0004451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lastRenderedPageBreak/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614ECE11" w14:textId="77777777" w:rsidR="00941D77" w:rsidRPr="005E77E1" w:rsidRDefault="00941D77" w:rsidP="0004451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27444D8D" w14:textId="20F4D72C" w:rsidR="00941D77" w:rsidRPr="005E77E1" w:rsidRDefault="0004451F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41D77" w:rsidRPr="005E77E1" w14:paraId="43C835EA" w14:textId="77777777" w:rsidTr="00F1202E">
        <w:trPr>
          <w:trHeight w:val="406"/>
        </w:trPr>
        <w:tc>
          <w:tcPr>
            <w:tcW w:w="715" w:type="dxa"/>
          </w:tcPr>
          <w:p w14:paraId="320F6A6E" w14:textId="77777777" w:rsidR="00941D77" w:rsidRPr="00C85C97" w:rsidRDefault="00941D77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1472D722" w14:textId="77777777" w:rsidR="00941D77" w:rsidRPr="00C85C97" w:rsidRDefault="00941D77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14B3DD50" w14:textId="77777777" w:rsidR="00941D77" w:rsidRPr="00C85C97" w:rsidRDefault="00941D77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533E151C" w14:textId="77777777" w:rsidR="00941D77" w:rsidRPr="00C85C97" w:rsidRDefault="00941D77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0FBCC537" w14:textId="53A2C6B5" w:rsidR="00941D77" w:rsidRPr="007E0E46" w:rsidRDefault="0004451F" w:rsidP="00AB1AA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1202E">
              <w:rPr>
                <w:rFonts w:ascii="Consolas" w:eastAsia="Calibri" w:hAnsi="Consolas" w:cs="Times New Roman"/>
                <w:bCs/>
                <w:lang w:val="bg-BG"/>
              </w:rPr>
              <w:t>586.445</w:t>
            </w:r>
            <w:r w:rsidR="007E0E46">
              <w:rPr>
                <w:rFonts w:ascii="Consolas" w:eastAsia="Calibri" w:hAnsi="Consolas" w:cs="Times New Roman"/>
                <w:bCs/>
              </w:rPr>
              <w:t>5</w:t>
            </w:r>
          </w:p>
        </w:tc>
        <w:tc>
          <w:tcPr>
            <w:tcW w:w="8190" w:type="dxa"/>
          </w:tcPr>
          <w:p w14:paraId="1ADBD267" w14:textId="7A112C38" w:rsidR="0004451F" w:rsidRPr="0004451F" w:rsidRDefault="0004451F" w:rsidP="0004451F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7E236EB0" w14:textId="09B50212" w:rsidR="0004451F" w:rsidRPr="0004451F" w:rsidRDefault="0004451F" w:rsidP="0004451F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 w:rsidR="00C85C97"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="00C85C97"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="00C85C97"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 w:rsidR="00C85C97"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05A5BC3" w14:textId="400DC250" w:rsidR="0004451F" w:rsidRPr="0004451F" w:rsidRDefault="0004451F" w:rsidP="0004451F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57E693FD" w14:textId="239A9E81" w:rsidR="00941D77" w:rsidRPr="005E77E1" w:rsidRDefault="0004451F" w:rsidP="0004451F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="00C85C97"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="00C85C97"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  <w:bookmarkEnd w:id="0"/>
    </w:tbl>
    <w:p w14:paraId="592EBD29" w14:textId="51658AA2" w:rsidR="00640502" w:rsidRPr="00CB3FE8" w:rsidRDefault="00640502" w:rsidP="00CB3FE8">
      <w:pPr>
        <w:rPr>
          <w:lang w:val="bg-BG"/>
        </w:rPr>
      </w:pPr>
    </w:p>
    <w:sectPr w:rsidR="00640502" w:rsidRPr="00CB3FE8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86B545" w14:textId="77777777" w:rsidR="00CA1111" w:rsidRDefault="00CA1111" w:rsidP="008068A2">
      <w:pPr>
        <w:spacing w:after="0" w:line="240" w:lineRule="auto"/>
      </w:pPr>
      <w:r>
        <w:separator/>
      </w:r>
    </w:p>
  </w:endnote>
  <w:endnote w:type="continuationSeparator" w:id="0">
    <w:p w14:paraId="40CCED3B" w14:textId="77777777" w:rsidR="00CA1111" w:rsidRDefault="00CA111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3474E" w14:textId="77777777" w:rsidR="00BC22EA" w:rsidRDefault="00BC22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230B7D" w:rsidRDefault="00230B7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230B7D" w:rsidRPr="002C539D" w:rsidRDefault="00230B7D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230B7D" w:rsidRPr="002C539D" w:rsidRDefault="00230B7D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230B7D" w:rsidRPr="002C539D" w:rsidRDefault="00230B7D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230B7D" w:rsidRPr="00596AA5" w:rsidRDefault="00230B7D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230B7D" w:rsidRPr="002C539D" w:rsidRDefault="00230B7D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230B7D" w:rsidRPr="00596AA5" w:rsidRDefault="00230B7D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A6EA72B" w:rsidR="00230B7D" w:rsidRPr="00596AA5" w:rsidRDefault="00230B7D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A6EA72B" w:rsidR="00230B7D" w:rsidRPr="00596AA5" w:rsidRDefault="00230B7D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DBFC4" w14:textId="77777777" w:rsidR="00BC22EA" w:rsidRDefault="00BC22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FB717" w14:textId="77777777" w:rsidR="00CA1111" w:rsidRDefault="00CA1111" w:rsidP="008068A2">
      <w:pPr>
        <w:spacing w:after="0" w:line="240" w:lineRule="auto"/>
      </w:pPr>
      <w:r>
        <w:separator/>
      </w:r>
    </w:p>
  </w:footnote>
  <w:footnote w:type="continuationSeparator" w:id="0">
    <w:p w14:paraId="465D2CFF" w14:textId="77777777" w:rsidR="00CA1111" w:rsidRDefault="00CA111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7371F" w14:textId="77777777" w:rsidR="00BC22EA" w:rsidRDefault="00BC22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230B7D" w:rsidRDefault="00230B7D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050F3" w14:textId="77777777" w:rsidR="00BC22EA" w:rsidRDefault="00BC22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BC49D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587F8D"/>
    <w:multiLevelType w:val="hybridMultilevel"/>
    <w:tmpl w:val="117C0F6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hybridMultilevel"/>
    <w:tmpl w:val="91AA937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0F15CC"/>
    <w:multiLevelType w:val="hybridMultilevel"/>
    <w:tmpl w:val="93BC237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8E101D"/>
    <w:multiLevelType w:val="hybridMultilevel"/>
    <w:tmpl w:val="9992E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0673183">
    <w:abstractNumId w:val="2"/>
  </w:num>
  <w:num w:numId="2" w16cid:durableId="1031078626">
    <w:abstractNumId w:val="10"/>
  </w:num>
  <w:num w:numId="3" w16cid:durableId="1984658304">
    <w:abstractNumId w:val="12"/>
  </w:num>
  <w:num w:numId="4" w16cid:durableId="995181457">
    <w:abstractNumId w:val="13"/>
  </w:num>
  <w:num w:numId="5" w16cid:durableId="1675918034">
    <w:abstractNumId w:val="17"/>
  </w:num>
  <w:num w:numId="6" w16cid:durableId="4551940">
    <w:abstractNumId w:val="21"/>
  </w:num>
  <w:num w:numId="7" w16cid:durableId="700319397">
    <w:abstractNumId w:val="1"/>
  </w:num>
  <w:num w:numId="8" w16cid:durableId="1836994019">
    <w:abstractNumId w:val="5"/>
  </w:num>
  <w:num w:numId="9" w16cid:durableId="1556578059">
    <w:abstractNumId w:val="6"/>
  </w:num>
  <w:num w:numId="10" w16cid:durableId="1355764178">
    <w:abstractNumId w:val="7"/>
  </w:num>
  <w:num w:numId="11" w16cid:durableId="1605459645">
    <w:abstractNumId w:val="8"/>
  </w:num>
  <w:num w:numId="12" w16cid:durableId="95907273">
    <w:abstractNumId w:val="14"/>
  </w:num>
  <w:num w:numId="13" w16cid:durableId="1163858731">
    <w:abstractNumId w:val="11"/>
  </w:num>
  <w:num w:numId="14" w16cid:durableId="347099317">
    <w:abstractNumId w:val="16"/>
  </w:num>
  <w:num w:numId="15" w16cid:durableId="2118213655">
    <w:abstractNumId w:val="20"/>
  </w:num>
  <w:num w:numId="16" w16cid:durableId="1537964732">
    <w:abstractNumId w:val="3"/>
  </w:num>
  <w:num w:numId="17" w16cid:durableId="128591592">
    <w:abstractNumId w:val="0"/>
  </w:num>
  <w:num w:numId="18" w16cid:durableId="272520169">
    <w:abstractNumId w:val="9"/>
  </w:num>
  <w:num w:numId="19" w16cid:durableId="1233277816">
    <w:abstractNumId w:val="20"/>
  </w:num>
  <w:num w:numId="20" w16cid:durableId="1538735216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501390684">
    <w:abstractNumId w:val="15"/>
  </w:num>
  <w:num w:numId="22" w16cid:durableId="2133353940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 w16cid:durableId="740908009">
    <w:abstractNumId w:val="19"/>
  </w:num>
  <w:num w:numId="24" w16cid:durableId="2045790853">
    <w:abstractNumId w:val="4"/>
  </w:num>
  <w:num w:numId="25" w16cid:durableId="1373922220">
    <w:abstractNumId w:val="18"/>
  </w:num>
  <w:num w:numId="26" w16cid:durableId="806356045">
    <w:abstractNumId w:val="20"/>
  </w:num>
  <w:num w:numId="27" w16cid:durableId="92026340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bYwMzIyNDOzMDVU0lEKTi0uzszPAykwqQUA9pJFriwAAAA="/>
  </w:docVars>
  <w:rsids>
    <w:rsidRoot w:val="008068A2"/>
    <w:rsid w:val="000006BB"/>
    <w:rsid w:val="00002C1C"/>
    <w:rsid w:val="00007044"/>
    <w:rsid w:val="0001098D"/>
    <w:rsid w:val="0001451E"/>
    <w:rsid w:val="00014F9E"/>
    <w:rsid w:val="00023DC6"/>
    <w:rsid w:val="00025639"/>
    <w:rsid w:val="00025F04"/>
    <w:rsid w:val="000364BB"/>
    <w:rsid w:val="0004451F"/>
    <w:rsid w:val="00064D15"/>
    <w:rsid w:val="0007415B"/>
    <w:rsid w:val="0008559D"/>
    <w:rsid w:val="00086727"/>
    <w:rsid w:val="0009209B"/>
    <w:rsid w:val="000A3102"/>
    <w:rsid w:val="000A6794"/>
    <w:rsid w:val="000B0E2E"/>
    <w:rsid w:val="000B39E6"/>
    <w:rsid w:val="000B56F0"/>
    <w:rsid w:val="000C5361"/>
    <w:rsid w:val="000D41B6"/>
    <w:rsid w:val="00103906"/>
    <w:rsid w:val="00116973"/>
    <w:rsid w:val="001275B9"/>
    <w:rsid w:val="00130226"/>
    <w:rsid w:val="001367DE"/>
    <w:rsid w:val="00142C75"/>
    <w:rsid w:val="001449E8"/>
    <w:rsid w:val="001619DF"/>
    <w:rsid w:val="00164CDC"/>
    <w:rsid w:val="00167CF1"/>
    <w:rsid w:val="00171021"/>
    <w:rsid w:val="001756F3"/>
    <w:rsid w:val="00175E1D"/>
    <w:rsid w:val="001837BD"/>
    <w:rsid w:val="00183A2C"/>
    <w:rsid w:val="00187A12"/>
    <w:rsid w:val="00192726"/>
    <w:rsid w:val="001A5EC5"/>
    <w:rsid w:val="001A6728"/>
    <w:rsid w:val="001B7060"/>
    <w:rsid w:val="001C07E6"/>
    <w:rsid w:val="001C1FCD"/>
    <w:rsid w:val="001D2464"/>
    <w:rsid w:val="001D50AE"/>
    <w:rsid w:val="001E1161"/>
    <w:rsid w:val="001E3FEF"/>
    <w:rsid w:val="00202683"/>
    <w:rsid w:val="00215FCE"/>
    <w:rsid w:val="00230B7D"/>
    <w:rsid w:val="002326A7"/>
    <w:rsid w:val="00232E7D"/>
    <w:rsid w:val="002428CD"/>
    <w:rsid w:val="00252752"/>
    <w:rsid w:val="002578EA"/>
    <w:rsid w:val="00264287"/>
    <w:rsid w:val="0026589D"/>
    <w:rsid w:val="002664E1"/>
    <w:rsid w:val="002674C4"/>
    <w:rsid w:val="00270632"/>
    <w:rsid w:val="002819B5"/>
    <w:rsid w:val="002853F4"/>
    <w:rsid w:val="002935FC"/>
    <w:rsid w:val="002A2D2D"/>
    <w:rsid w:val="002C539D"/>
    <w:rsid w:val="002C71C6"/>
    <w:rsid w:val="002D07CA"/>
    <w:rsid w:val="002E5F40"/>
    <w:rsid w:val="00305122"/>
    <w:rsid w:val="003110B8"/>
    <w:rsid w:val="0031582D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572"/>
    <w:rsid w:val="003C6C21"/>
    <w:rsid w:val="003E1013"/>
    <w:rsid w:val="003E167F"/>
    <w:rsid w:val="003E2A3C"/>
    <w:rsid w:val="003E2F33"/>
    <w:rsid w:val="003E6BFB"/>
    <w:rsid w:val="003F1864"/>
    <w:rsid w:val="00406966"/>
    <w:rsid w:val="0041081C"/>
    <w:rsid w:val="00416A0D"/>
    <w:rsid w:val="004257D6"/>
    <w:rsid w:val="004311CA"/>
    <w:rsid w:val="0047331A"/>
    <w:rsid w:val="0047640B"/>
    <w:rsid w:val="0047644B"/>
    <w:rsid w:val="00476D4B"/>
    <w:rsid w:val="00477D8C"/>
    <w:rsid w:val="00491748"/>
    <w:rsid w:val="004925DC"/>
    <w:rsid w:val="004A7E77"/>
    <w:rsid w:val="004B0253"/>
    <w:rsid w:val="004C0114"/>
    <w:rsid w:val="004C0A80"/>
    <w:rsid w:val="004C0E76"/>
    <w:rsid w:val="004C4AB9"/>
    <w:rsid w:val="004D03E1"/>
    <w:rsid w:val="004D29A9"/>
    <w:rsid w:val="004E0D4F"/>
    <w:rsid w:val="004E4C1E"/>
    <w:rsid w:val="004F793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7D30"/>
    <w:rsid w:val="005803E5"/>
    <w:rsid w:val="00583F3E"/>
    <w:rsid w:val="00584EDB"/>
    <w:rsid w:val="0058723E"/>
    <w:rsid w:val="00594821"/>
    <w:rsid w:val="00596357"/>
    <w:rsid w:val="00596AA5"/>
    <w:rsid w:val="005A0DA0"/>
    <w:rsid w:val="005B0164"/>
    <w:rsid w:val="005C131C"/>
    <w:rsid w:val="005C6A24"/>
    <w:rsid w:val="005C7131"/>
    <w:rsid w:val="005E04CE"/>
    <w:rsid w:val="005E6CC9"/>
    <w:rsid w:val="00600083"/>
    <w:rsid w:val="00604363"/>
    <w:rsid w:val="0061138C"/>
    <w:rsid w:val="00620E69"/>
    <w:rsid w:val="00621CBA"/>
    <w:rsid w:val="00624212"/>
    <w:rsid w:val="006242A9"/>
    <w:rsid w:val="00624DCF"/>
    <w:rsid w:val="0063342B"/>
    <w:rsid w:val="00640502"/>
    <w:rsid w:val="006414F0"/>
    <w:rsid w:val="00644D27"/>
    <w:rsid w:val="006640AE"/>
    <w:rsid w:val="00670041"/>
    <w:rsid w:val="00671FE2"/>
    <w:rsid w:val="006779D7"/>
    <w:rsid w:val="00686C0C"/>
    <w:rsid w:val="00695634"/>
    <w:rsid w:val="006A2531"/>
    <w:rsid w:val="006A6477"/>
    <w:rsid w:val="006D239A"/>
    <w:rsid w:val="006E1302"/>
    <w:rsid w:val="006E2245"/>
    <w:rsid w:val="006E55B4"/>
    <w:rsid w:val="006E7E50"/>
    <w:rsid w:val="00704432"/>
    <w:rsid w:val="007051DF"/>
    <w:rsid w:val="00724DA4"/>
    <w:rsid w:val="007261D3"/>
    <w:rsid w:val="007526B1"/>
    <w:rsid w:val="007575D2"/>
    <w:rsid w:val="00763912"/>
    <w:rsid w:val="00774DA3"/>
    <w:rsid w:val="00774E44"/>
    <w:rsid w:val="00785258"/>
    <w:rsid w:val="00791F02"/>
    <w:rsid w:val="0079324A"/>
    <w:rsid w:val="00794EEE"/>
    <w:rsid w:val="00795F5D"/>
    <w:rsid w:val="007A635E"/>
    <w:rsid w:val="007B3686"/>
    <w:rsid w:val="007C2C37"/>
    <w:rsid w:val="007C3E81"/>
    <w:rsid w:val="007C42AC"/>
    <w:rsid w:val="007D0F79"/>
    <w:rsid w:val="007D330D"/>
    <w:rsid w:val="007D66B0"/>
    <w:rsid w:val="007D742F"/>
    <w:rsid w:val="007E0960"/>
    <w:rsid w:val="007E0E46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FCA"/>
    <w:rsid w:val="0085184F"/>
    <w:rsid w:val="00861625"/>
    <w:rsid w:val="008617B5"/>
    <w:rsid w:val="00870828"/>
    <w:rsid w:val="0088080B"/>
    <w:rsid w:val="00886FCE"/>
    <w:rsid w:val="008B07D7"/>
    <w:rsid w:val="008B557F"/>
    <w:rsid w:val="008C2344"/>
    <w:rsid w:val="008C2B83"/>
    <w:rsid w:val="008C5930"/>
    <w:rsid w:val="008D6097"/>
    <w:rsid w:val="008E6CF3"/>
    <w:rsid w:val="008F202C"/>
    <w:rsid w:val="008F49C2"/>
    <w:rsid w:val="008F5B43"/>
    <w:rsid w:val="008F5FDB"/>
    <w:rsid w:val="008F7866"/>
    <w:rsid w:val="00902E68"/>
    <w:rsid w:val="00905601"/>
    <w:rsid w:val="009072D8"/>
    <w:rsid w:val="00912BC6"/>
    <w:rsid w:val="0092145D"/>
    <w:rsid w:val="009254B7"/>
    <w:rsid w:val="00930CEE"/>
    <w:rsid w:val="009352A7"/>
    <w:rsid w:val="00941D77"/>
    <w:rsid w:val="00941FFF"/>
    <w:rsid w:val="00951589"/>
    <w:rsid w:val="00955691"/>
    <w:rsid w:val="00961157"/>
    <w:rsid w:val="00965C5B"/>
    <w:rsid w:val="0096684B"/>
    <w:rsid w:val="00972C7F"/>
    <w:rsid w:val="00976E46"/>
    <w:rsid w:val="00992EC4"/>
    <w:rsid w:val="009B4FB4"/>
    <w:rsid w:val="009C0C39"/>
    <w:rsid w:val="009C77D0"/>
    <w:rsid w:val="009D1805"/>
    <w:rsid w:val="009E1A09"/>
    <w:rsid w:val="009E64AB"/>
    <w:rsid w:val="00A02545"/>
    <w:rsid w:val="00A025E6"/>
    <w:rsid w:val="00A05555"/>
    <w:rsid w:val="00A06D89"/>
    <w:rsid w:val="00A10720"/>
    <w:rsid w:val="00A12020"/>
    <w:rsid w:val="00A35790"/>
    <w:rsid w:val="00A45A89"/>
    <w:rsid w:val="00A47F12"/>
    <w:rsid w:val="00A61CA7"/>
    <w:rsid w:val="00A66DE2"/>
    <w:rsid w:val="00A70227"/>
    <w:rsid w:val="00A847D3"/>
    <w:rsid w:val="00AA3772"/>
    <w:rsid w:val="00AB106E"/>
    <w:rsid w:val="00AB1AA0"/>
    <w:rsid w:val="00AB2224"/>
    <w:rsid w:val="00AC36D6"/>
    <w:rsid w:val="00AC60FE"/>
    <w:rsid w:val="00AC77AD"/>
    <w:rsid w:val="00AD3214"/>
    <w:rsid w:val="00AE05D3"/>
    <w:rsid w:val="00AE355A"/>
    <w:rsid w:val="00AE55E4"/>
    <w:rsid w:val="00B0497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DE7"/>
    <w:rsid w:val="00BA1F40"/>
    <w:rsid w:val="00BA3BB6"/>
    <w:rsid w:val="00BA4820"/>
    <w:rsid w:val="00BB05FA"/>
    <w:rsid w:val="00BB5B10"/>
    <w:rsid w:val="00BB5B8C"/>
    <w:rsid w:val="00BC22EA"/>
    <w:rsid w:val="00BC56D6"/>
    <w:rsid w:val="00BD368D"/>
    <w:rsid w:val="00BE399E"/>
    <w:rsid w:val="00BF1775"/>
    <w:rsid w:val="00BF201D"/>
    <w:rsid w:val="00C0490B"/>
    <w:rsid w:val="00C06B40"/>
    <w:rsid w:val="00C07904"/>
    <w:rsid w:val="00C121AF"/>
    <w:rsid w:val="00C14C80"/>
    <w:rsid w:val="00C203BB"/>
    <w:rsid w:val="00C27853"/>
    <w:rsid w:val="00C355A5"/>
    <w:rsid w:val="00C43B64"/>
    <w:rsid w:val="00C53F37"/>
    <w:rsid w:val="00C5499A"/>
    <w:rsid w:val="00C55817"/>
    <w:rsid w:val="00C62A0F"/>
    <w:rsid w:val="00C82862"/>
    <w:rsid w:val="00C84E4D"/>
    <w:rsid w:val="00C857C7"/>
    <w:rsid w:val="00C85C97"/>
    <w:rsid w:val="00C95BB8"/>
    <w:rsid w:val="00CA1111"/>
    <w:rsid w:val="00CA2FD0"/>
    <w:rsid w:val="00CB3FE8"/>
    <w:rsid w:val="00CB626D"/>
    <w:rsid w:val="00CC7367"/>
    <w:rsid w:val="00CD5181"/>
    <w:rsid w:val="00CD7485"/>
    <w:rsid w:val="00CE2360"/>
    <w:rsid w:val="00CE236C"/>
    <w:rsid w:val="00CF0047"/>
    <w:rsid w:val="00CF111B"/>
    <w:rsid w:val="00D22895"/>
    <w:rsid w:val="00D3404A"/>
    <w:rsid w:val="00D4354E"/>
    <w:rsid w:val="00D43F69"/>
    <w:rsid w:val="00D50F79"/>
    <w:rsid w:val="00D51ACF"/>
    <w:rsid w:val="00D73957"/>
    <w:rsid w:val="00D8102D"/>
    <w:rsid w:val="00D8395C"/>
    <w:rsid w:val="00D86DBB"/>
    <w:rsid w:val="00D910AA"/>
    <w:rsid w:val="00DA028F"/>
    <w:rsid w:val="00DA481C"/>
    <w:rsid w:val="00DA7137"/>
    <w:rsid w:val="00DB3730"/>
    <w:rsid w:val="00DC0D8B"/>
    <w:rsid w:val="00DC28E6"/>
    <w:rsid w:val="00DC79E8"/>
    <w:rsid w:val="00DD55F0"/>
    <w:rsid w:val="00DD7BB2"/>
    <w:rsid w:val="00DE1B8E"/>
    <w:rsid w:val="00DE6099"/>
    <w:rsid w:val="00DF00FA"/>
    <w:rsid w:val="00DF4719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604"/>
    <w:rsid w:val="00E66DC4"/>
    <w:rsid w:val="00E74623"/>
    <w:rsid w:val="00E766EA"/>
    <w:rsid w:val="00E80E3D"/>
    <w:rsid w:val="00E86A23"/>
    <w:rsid w:val="00E86D42"/>
    <w:rsid w:val="00E870B8"/>
    <w:rsid w:val="00E91D7B"/>
    <w:rsid w:val="00EA1019"/>
    <w:rsid w:val="00EA3B29"/>
    <w:rsid w:val="00EB6486"/>
    <w:rsid w:val="00EB6F2F"/>
    <w:rsid w:val="00EB7421"/>
    <w:rsid w:val="00EC36F5"/>
    <w:rsid w:val="00EC5A4D"/>
    <w:rsid w:val="00ED0DEA"/>
    <w:rsid w:val="00ED73C4"/>
    <w:rsid w:val="00EE1C17"/>
    <w:rsid w:val="00EE4E9D"/>
    <w:rsid w:val="00F03485"/>
    <w:rsid w:val="00F1202E"/>
    <w:rsid w:val="00F20B48"/>
    <w:rsid w:val="00F258BA"/>
    <w:rsid w:val="00F27E9C"/>
    <w:rsid w:val="00F31E79"/>
    <w:rsid w:val="00F41F41"/>
    <w:rsid w:val="00F459C0"/>
    <w:rsid w:val="00F46918"/>
    <w:rsid w:val="00F46DDE"/>
    <w:rsid w:val="00F655ED"/>
    <w:rsid w:val="00F7033C"/>
    <w:rsid w:val="00F73618"/>
    <w:rsid w:val="00F96D0D"/>
    <w:rsid w:val="00F976AD"/>
    <w:rsid w:val="00FA6461"/>
    <w:rsid w:val="00FE038F"/>
    <w:rsid w:val="00FE166B"/>
    <w:rsid w:val="00FF5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010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C15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97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0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Compete/Index/3356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E88A36-3D4E-46A1-ACD6-46B2D57715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3</TotalTime>
  <Pages>6</Pages>
  <Words>1432</Words>
  <Characters>8167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рости пресмятания - Упражнения</vt:lpstr>
      <vt:lpstr>Прости пресмятания - Упражнения</vt:lpstr>
    </vt:vector>
  </TitlesOfParts>
  <Company>SoftUni – https://softuni.org</Company>
  <LinksUpToDate>false</LinksUpToDate>
  <CharactersWithSpaces>9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84</cp:revision>
  <cp:lastPrinted>2015-10-26T22:35:00Z</cp:lastPrinted>
  <dcterms:created xsi:type="dcterms:W3CDTF">2019-11-12T12:29:00Z</dcterms:created>
  <dcterms:modified xsi:type="dcterms:W3CDTF">2024-01-26T19:33:00Z</dcterms:modified>
  <cp:category>programming; education; software engineering; software development</cp:category>
</cp:coreProperties>
</file>